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171024DB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8B208C">
        <w:rPr>
          <w:i/>
          <w:sz w:val="28"/>
          <w:szCs w:val="28"/>
        </w:rPr>
        <w:t>Vocal</w:t>
      </w:r>
      <w:r w:rsidR="009E5B45">
        <w:rPr>
          <w:i/>
          <w:sz w:val="28"/>
          <w:szCs w:val="28"/>
        </w:rPr>
        <w:t xml:space="preserve"> &amp; Classroom Music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6F9101B8" w:rsidR="00E54D7F" w:rsidRPr="00067EF6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E54D7F">
        <w:rPr>
          <w:b/>
        </w:rPr>
        <w:t>ID Number:</w:t>
      </w:r>
      <w:r w:rsidRPr="00067EF6">
        <w:rPr>
          <w:bCs/>
        </w:rPr>
        <w:tab/>
        <w:t xml:space="preserve">  </w:t>
      </w:r>
    </w:p>
    <w:p w14:paraId="63CABCBC" w14:textId="3CF8FFB6" w:rsidR="00E00D8A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5086E" w14:paraId="0DC95841" w14:textId="77777777" w:rsidTr="006D2D4C">
        <w:trPr>
          <w:trHeight w:val="95"/>
        </w:trPr>
        <w:tc>
          <w:tcPr>
            <w:tcW w:w="11088" w:type="dxa"/>
            <w:gridSpan w:val="5"/>
          </w:tcPr>
          <w:p w14:paraId="28778F83" w14:textId="77777777" w:rsidR="00F5086E" w:rsidRDefault="00F5086E" w:rsidP="006D2D4C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F5086E" w14:paraId="17FCC1AB" w14:textId="77777777" w:rsidTr="006D2D4C">
        <w:trPr>
          <w:trHeight w:val="95"/>
        </w:trPr>
        <w:tc>
          <w:tcPr>
            <w:tcW w:w="5688" w:type="dxa"/>
            <w:vMerge w:val="restart"/>
            <w:vAlign w:val="bottom"/>
          </w:tcPr>
          <w:p w14:paraId="004B69EB" w14:textId="77777777" w:rsidR="00F5086E" w:rsidRPr="00396EE2" w:rsidRDefault="00F5086E" w:rsidP="006D2D4C">
            <w:pPr>
              <w:rPr>
                <w:i/>
              </w:rPr>
            </w:pPr>
            <w:bookmarkStart w:id="0" w:name="_Hlk11231587"/>
            <w:r w:rsidRPr="00396EE2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82B079A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5CF97BB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5086E" w14:paraId="679533CA" w14:textId="77777777" w:rsidTr="006D2D4C">
        <w:trPr>
          <w:trHeight w:val="95"/>
        </w:trPr>
        <w:tc>
          <w:tcPr>
            <w:tcW w:w="5688" w:type="dxa"/>
            <w:vMerge/>
          </w:tcPr>
          <w:p w14:paraId="569E83B4" w14:textId="77777777" w:rsidR="00F5086E" w:rsidRPr="000349B8" w:rsidRDefault="00F5086E" w:rsidP="006D2D4C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A2F6E47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A66420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25BDA4C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D251B3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F5086E" w14:paraId="6BCBE058" w14:textId="77777777" w:rsidTr="006D2D4C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F0BE92" w14:textId="77777777" w:rsidR="00F5086E" w:rsidRPr="001532BA" w:rsidRDefault="00F5086E" w:rsidP="006D2D4C">
            <w:pPr>
              <w:rPr>
                <w:b/>
                <w:i/>
                <w:sz w:val="16"/>
                <w:szCs w:val="16"/>
              </w:rPr>
            </w:pPr>
          </w:p>
        </w:tc>
      </w:tr>
      <w:tr w:rsidR="00507CEF" w14:paraId="0C520319" w14:textId="77777777" w:rsidTr="006D2D4C">
        <w:trPr>
          <w:trHeight w:val="460"/>
        </w:trPr>
        <w:tc>
          <w:tcPr>
            <w:tcW w:w="5688" w:type="dxa"/>
          </w:tcPr>
          <w:p w14:paraId="718E3CBB" w14:textId="77777777" w:rsidR="00507CEF" w:rsidRDefault="00507CEF" w:rsidP="00507CEF">
            <w:r w:rsidRPr="00331D21">
              <w:t>ED 3100 Intro. to the Foundations of Education (3 cr.)</w:t>
            </w:r>
          </w:p>
          <w:p w14:paraId="4230A861" w14:textId="78BCC432" w:rsidR="00507CEF" w:rsidRPr="00396EE2" w:rsidRDefault="00507CEF" w:rsidP="00507CEF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5FB86D53" w14:textId="77777777" w:rsidR="00507CEF" w:rsidRDefault="00507CEF" w:rsidP="00507CEF"/>
        </w:tc>
        <w:tc>
          <w:tcPr>
            <w:tcW w:w="810" w:type="dxa"/>
          </w:tcPr>
          <w:p w14:paraId="4146EC0F" w14:textId="77777777" w:rsidR="00507CEF" w:rsidRDefault="00507CEF" w:rsidP="00507CEF"/>
        </w:tc>
        <w:tc>
          <w:tcPr>
            <w:tcW w:w="1800" w:type="dxa"/>
          </w:tcPr>
          <w:p w14:paraId="58DACC4C" w14:textId="77777777" w:rsidR="00507CEF" w:rsidRDefault="00507CEF" w:rsidP="00507CEF"/>
        </w:tc>
        <w:tc>
          <w:tcPr>
            <w:tcW w:w="1710" w:type="dxa"/>
          </w:tcPr>
          <w:p w14:paraId="5CDC5913" w14:textId="77777777" w:rsidR="00507CEF" w:rsidRDefault="00507CEF" w:rsidP="00507CEF"/>
        </w:tc>
      </w:tr>
      <w:tr w:rsidR="00507CEF" w14:paraId="24CFA03A" w14:textId="77777777" w:rsidTr="006D2D4C">
        <w:trPr>
          <w:trHeight w:val="444"/>
        </w:trPr>
        <w:tc>
          <w:tcPr>
            <w:tcW w:w="5688" w:type="dxa"/>
          </w:tcPr>
          <w:p w14:paraId="414D9DB7" w14:textId="613051A3" w:rsidR="00507CEF" w:rsidRPr="00396EE2" w:rsidRDefault="00507CEF" w:rsidP="00507CEF">
            <w:pPr>
              <w:spacing w:line="360" w:lineRule="auto"/>
            </w:pPr>
            <w:r w:rsidRPr="00E35001">
              <w:t>ED 3110 Educational Psychology (3 credits)</w:t>
            </w:r>
          </w:p>
        </w:tc>
        <w:tc>
          <w:tcPr>
            <w:tcW w:w="1080" w:type="dxa"/>
          </w:tcPr>
          <w:p w14:paraId="59A841D5" w14:textId="77777777" w:rsidR="00507CEF" w:rsidRDefault="00507CEF" w:rsidP="00507CEF"/>
        </w:tc>
        <w:tc>
          <w:tcPr>
            <w:tcW w:w="810" w:type="dxa"/>
          </w:tcPr>
          <w:p w14:paraId="26F265BE" w14:textId="77777777" w:rsidR="00507CEF" w:rsidRDefault="00507CEF" w:rsidP="00507CEF"/>
        </w:tc>
        <w:tc>
          <w:tcPr>
            <w:tcW w:w="1800" w:type="dxa"/>
          </w:tcPr>
          <w:p w14:paraId="3C35E9F0" w14:textId="77777777" w:rsidR="00507CEF" w:rsidRDefault="00507CEF" w:rsidP="00507CEF"/>
        </w:tc>
        <w:tc>
          <w:tcPr>
            <w:tcW w:w="1710" w:type="dxa"/>
          </w:tcPr>
          <w:p w14:paraId="7B5C73B3" w14:textId="77777777" w:rsidR="00507CEF" w:rsidRDefault="00507CEF" w:rsidP="00507CEF"/>
        </w:tc>
      </w:tr>
      <w:tr w:rsidR="00507CEF" w14:paraId="54F25745" w14:textId="77777777" w:rsidTr="006D2D4C">
        <w:trPr>
          <w:trHeight w:val="444"/>
        </w:trPr>
        <w:tc>
          <w:tcPr>
            <w:tcW w:w="5688" w:type="dxa"/>
          </w:tcPr>
          <w:p w14:paraId="4C4290D5" w14:textId="69A1119A" w:rsidR="00507CEF" w:rsidRPr="00396EE2" w:rsidRDefault="00507CEF" w:rsidP="00507CEF">
            <w:pPr>
              <w:spacing w:line="360" w:lineRule="auto"/>
            </w:pPr>
            <w:r w:rsidRPr="00E35001">
              <w:t>ED 3140 Human Relations in Education (3 credits)</w:t>
            </w:r>
          </w:p>
        </w:tc>
        <w:tc>
          <w:tcPr>
            <w:tcW w:w="1080" w:type="dxa"/>
          </w:tcPr>
          <w:p w14:paraId="30BB2B53" w14:textId="77777777" w:rsidR="00507CEF" w:rsidRDefault="00507CEF" w:rsidP="00507CEF"/>
        </w:tc>
        <w:tc>
          <w:tcPr>
            <w:tcW w:w="810" w:type="dxa"/>
          </w:tcPr>
          <w:p w14:paraId="1779D0DE" w14:textId="77777777" w:rsidR="00507CEF" w:rsidRDefault="00507CEF" w:rsidP="00507CEF"/>
        </w:tc>
        <w:tc>
          <w:tcPr>
            <w:tcW w:w="1800" w:type="dxa"/>
          </w:tcPr>
          <w:p w14:paraId="374E9397" w14:textId="77777777" w:rsidR="00507CEF" w:rsidRDefault="00507CEF" w:rsidP="00507CEF"/>
        </w:tc>
        <w:tc>
          <w:tcPr>
            <w:tcW w:w="1710" w:type="dxa"/>
          </w:tcPr>
          <w:p w14:paraId="5C80D182" w14:textId="77777777" w:rsidR="00507CEF" w:rsidRDefault="00507CEF" w:rsidP="00507CEF"/>
        </w:tc>
      </w:tr>
      <w:tr w:rsidR="00507CEF" w14:paraId="3BEEB79E" w14:textId="77777777" w:rsidTr="006D2D4C">
        <w:trPr>
          <w:trHeight w:val="206"/>
        </w:trPr>
        <w:tc>
          <w:tcPr>
            <w:tcW w:w="5688" w:type="dxa"/>
          </w:tcPr>
          <w:p w14:paraId="566ECB69" w14:textId="77777777" w:rsidR="00507CEF" w:rsidRDefault="00507CEF" w:rsidP="00507CEF">
            <w:r w:rsidRPr="00331D21">
              <w:t>ED 3350 Pedagogy: Planning for Instruction (3 credits)</w:t>
            </w:r>
          </w:p>
          <w:p w14:paraId="700AD33F" w14:textId="737E6E02" w:rsidR="00507CEF" w:rsidRPr="00396EE2" w:rsidRDefault="00507CEF" w:rsidP="00507CEF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6A570847" w14:textId="77777777" w:rsidR="00507CEF" w:rsidRDefault="00507CEF" w:rsidP="00507CEF"/>
        </w:tc>
        <w:tc>
          <w:tcPr>
            <w:tcW w:w="810" w:type="dxa"/>
          </w:tcPr>
          <w:p w14:paraId="27E57751" w14:textId="77777777" w:rsidR="00507CEF" w:rsidRDefault="00507CEF" w:rsidP="00507CEF"/>
        </w:tc>
        <w:tc>
          <w:tcPr>
            <w:tcW w:w="1800" w:type="dxa"/>
          </w:tcPr>
          <w:p w14:paraId="291F2B01" w14:textId="77777777" w:rsidR="00507CEF" w:rsidRDefault="00507CEF" w:rsidP="00507CEF"/>
        </w:tc>
        <w:tc>
          <w:tcPr>
            <w:tcW w:w="1710" w:type="dxa"/>
          </w:tcPr>
          <w:p w14:paraId="2BC19144" w14:textId="77777777" w:rsidR="00507CEF" w:rsidRDefault="00507CEF" w:rsidP="00507CEF"/>
        </w:tc>
      </w:tr>
      <w:tr w:rsidR="00507CEF" w14:paraId="158FA4FA" w14:textId="77777777" w:rsidTr="006D2D4C">
        <w:trPr>
          <w:trHeight w:val="444"/>
        </w:trPr>
        <w:tc>
          <w:tcPr>
            <w:tcW w:w="5688" w:type="dxa"/>
          </w:tcPr>
          <w:p w14:paraId="5007010A" w14:textId="7CA57A36" w:rsidR="00507CEF" w:rsidRPr="00396EE2" w:rsidRDefault="00507CEF" w:rsidP="00507CEF">
            <w:pPr>
              <w:spacing w:line="360" w:lineRule="auto"/>
            </w:pPr>
            <w:r w:rsidRPr="00E35001">
              <w:t>ED 3780 Adaptation and Management (3 credits)</w:t>
            </w:r>
          </w:p>
        </w:tc>
        <w:tc>
          <w:tcPr>
            <w:tcW w:w="1080" w:type="dxa"/>
          </w:tcPr>
          <w:p w14:paraId="37BFB1E7" w14:textId="77777777" w:rsidR="00507CEF" w:rsidRDefault="00507CEF" w:rsidP="00507CEF"/>
        </w:tc>
        <w:tc>
          <w:tcPr>
            <w:tcW w:w="810" w:type="dxa"/>
          </w:tcPr>
          <w:p w14:paraId="5018B984" w14:textId="77777777" w:rsidR="00507CEF" w:rsidRDefault="00507CEF" w:rsidP="00507CEF"/>
        </w:tc>
        <w:tc>
          <w:tcPr>
            <w:tcW w:w="1800" w:type="dxa"/>
          </w:tcPr>
          <w:p w14:paraId="5F91EB8C" w14:textId="77777777" w:rsidR="00507CEF" w:rsidRDefault="00507CEF" w:rsidP="00507CEF"/>
        </w:tc>
        <w:tc>
          <w:tcPr>
            <w:tcW w:w="1710" w:type="dxa"/>
          </w:tcPr>
          <w:p w14:paraId="7C063797" w14:textId="77777777" w:rsidR="00507CEF" w:rsidRDefault="00507CEF" w:rsidP="00507CEF"/>
        </w:tc>
      </w:tr>
      <w:tr w:rsidR="00507CEF" w14:paraId="44E24DE7" w14:textId="77777777" w:rsidTr="006D2D4C">
        <w:trPr>
          <w:trHeight w:val="444"/>
        </w:trPr>
        <w:tc>
          <w:tcPr>
            <w:tcW w:w="5688" w:type="dxa"/>
          </w:tcPr>
          <w:p w14:paraId="220211D4" w14:textId="77777777" w:rsidR="00507CEF" w:rsidRDefault="00507CEF" w:rsidP="00507CEF">
            <w:r w:rsidRPr="00E35001">
              <w:t>ED 4737 Content Area Reading (3 credits)</w:t>
            </w:r>
          </w:p>
          <w:p w14:paraId="42B8CDE2" w14:textId="4472BCDE" w:rsidR="00507CEF" w:rsidRPr="00396EE2" w:rsidRDefault="00507CEF" w:rsidP="00507CEF">
            <w:pPr>
              <w:spacing w:line="360" w:lineRule="auto"/>
            </w:pPr>
            <w:r w:rsidRPr="00552F5A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6BF2062" w14:textId="77777777" w:rsidR="00507CEF" w:rsidRDefault="00507CEF" w:rsidP="00507CEF"/>
        </w:tc>
        <w:tc>
          <w:tcPr>
            <w:tcW w:w="810" w:type="dxa"/>
          </w:tcPr>
          <w:p w14:paraId="2D4A1BCE" w14:textId="77777777" w:rsidR="00507CEF" w:rsidRDefault="00507CEF" w:rsidP="00507CEF"/>
        </w:tc>
        <w:tc>
          <w:tcPr>
            <w:tcW w:w="1800" w:type="dxa"/>
          </w:tcPr>
          <w:p w14:paraId="0F197D43" w14:textId="77777777" w:rsidR="00507CEF" w:rsidRDefault="00507CEF" w:rsidP="00507CEF"/>
        </w:tc>
        <w:tc>
          <w:tcPr>
            <w:tcW w:w="1710" w:type="dxa"/>
          </w:tcPr>
          <w:p w14:paraId="5FE73B7F" w14:textId="77777777" w:rsidR="00507CEF" w:rsidRDefault="00507CEF" w:rsidP="00507CEF"/>
        </w:tc>
      </w:tr>
      <w:tr w:rsidR="00507CEF" w14:paraId="4376E53B" w14:textId="77777777" w:rsidTr="006D2D4C">
        <w:trPr>
          <w:trHeight w:val="444"/>
        </w:trPr>
        <w:tc>
          <w:tcPr>
            <w:tcW w:w="5688" w:type="dxa"/>
          </w:tcPr>
          <w:p w14:paraId="5A864C12" w14:textId="0CD990B2" w:rsidR="00507CEF" w:rsidRPr="00396EE2" w:rsidRDefault="00507CEF" w:rsidP="00507CEF">
            <w:pPr>
              <w:spacing w:line="360" w:lineRule="auto"/>
            </w:pPr>
            <w:r w:rsidRPr="00E35001">
              <w:t>HLTH 3400 Health &amp; Drugs in Society (2 credits)</w:t>
            </w:r>
          </w:p>
        </w:tc>
        <w:tc>
          <w:tcPr>
            <w:tcW w:w="1080" w:type="dxa"/>
          </w:tcPr>
          <w:p w14:paraId="6D214273" w14:textId="77777777" w:rsidR="00507CEF" w:rsidRDefault="00507CEF" w:rsidP="00507CEF"/>
        </w:tc>
        <w:tc>
          <w:tcPr>
            <w:tcW w:w="810" w:type="dxa"/>
          </w:tcPr>
          <w:p w14:paraId="2FFF35E8" w14:textId="77777777" w:rsidR="00507CEF" w:rsidRDefault="00507CEF" w:rsidP="00507CEF"/>
        </w:tc>
        <w:tc>
          <w:tcPr>
            <w:tcW w:w="1800" w:type="dxa"/>
          </w:tcPr>
          <w:p w14:paraId="6CC3D022" w14:textId="77777777" w:rsidR="00507CEF" w:rsidRDefault="00507CEF" w:rsidP="00507CEF"/>
        </w:tc>
        <w:tc>
          <w:tcPr>
            <w:tcW w:w="1710" w:type="dxa"/>
          </w:tcPr>
          <w:p w14:paraId="2F1493CD" w14:textId="77777777" w:rsidR="00507CEF" w:rsidRDefault="00507CEF" w:rsidP="00507CEF"/>
        </w:tc>
      </w:tr>
      <w:tr w:rsidR="00507CEF" w14:paraId="5B4D0A11" w14:textId="77777777" w:rsidTr="006D2D4C">
        <w:trPr>
          <w:trHeight w:val="233"/>
        </w:trPr>
        <w:tc>
          <w:tcPr>
            <w:tcW w:w="5688" w:type="dxa"/>
          </w:tcPr>
          <w:p w14:paraId="38D37DCC" w14:textId="7549A331" w:rsidR="00507CEF" w:rsidRPr="00396EE2" w:rsidRDefault="00507CEF" w:rsidP="00507CEF">
            <w:pPr>
              <w:spacing w:line="360" w:lineRule="auto"/>
            </w:pPr>
            <w:r w:rsidRPr="00E35001">
              <w:t>ED 4799 The Professional Teacher (1 credit)</w:t>
            </w:r>
          </w:p>
        </w:tc>
        <w:tc>
          <w:tcPr>
            <w:tcW w:w="1080" w:type="dxa"/>
          </w:tcPr>
          <w:p w14:paraId="248DBDA6" w14:textId="77777777" w:rsidR="00507CEF" w:rsidRDefault="00507CEF" w:rsidP="00507CEF"/>
        </w:tc>
        <w:tc>
          <w:tcPr>
            <w:tcW w:w="810" w:type="dxa"/>
          </w:tcPr>
          <w:p w14:paraId="6CB1482B" w14:textId="77777777" w:rsidR="00507CEF" w:rsidRDefault="00507CEF" w:rsidP="00507CEF"/>
        </w:tc>
        <w:tc>
          <w:tcPr>
            <w:tcW w:w="1800" w:type="dxa"/>
          </w:tcPr>
          <w:p w14:paraId="682A82AB" w14:textId="77777777" w:rsidR="00507CEF" w:rsidRDefault="00507CEF" w:rsidP="00507CEF"/>
        </w:tc>
        <w:tc>
          <w:tcPr>
            <w:tcW w:w="1710" w:type="dxa"/>
          </w:tcPr>
          <w:p w14:paraId="41E3CD70" w14:textId="77777777" w:rsidR="00507CEF" w:rsidRDefault="00507CEF" w:rsidP="00507CEF"/>
        </w:tc>
      </w:tr>
      <w:tr w:rsidR="00507CEF" w14:paraId="55012170" w14:textId="77777777" w:rsidTr="006D2D4C">
        <w:trPr>
          <w:trHeight w:val="260"/>
        </w:trPr>
        <w:tc>
          <w:tcPr>
            <w:tcW w:w="5688" w:type="dxa"/>
          </w:tcPr>
          <w:p w14:paraId="04744000" w14:textId="77777777" w:rsidR="00507CEF" w:rsidRDefault="00507CEF" w:rsidP="00507CEF">
            <w:r w:rsidRPr="00E35001">
              <w:t xml:space="preserve">ED </w:t>
            </w:r>
            <w:r>
              <w:t>48</w:t>
            </w:r>
            <w:r w:rsidRPr="00E35001">
              <w:t>30 Student Teaching</w:t>
            </w:r>
            <w:r>
              <w:t xml:space="preserve">: </w:t>
            </w:r>
            <w:r w:rsidRPr="00E35001">
              <w:t>Sec</w:t>
            </w:r>
            <w:r>
              <w:t>ondary</w:t>
            </w:r>
            <w:r w:rsidRPr="00E35001">
              <w:t xml:space="preserve"> (12 cr</w:t>
            </w:r>
            <w:r>
              <w:t>.</w:t>
            </w:r>
            <w:r w:rsidRPr="00E35001">
              <w:t>)</w:t>
            </w:r>
          </w:p>
          <w:p w14:paraId="33FDB566" w14:textId="7AC7E9CF" w:rsidR="00507CEF" w:rsidRPr="00396EE2" w:rsidRDefault="00507CEF" w:rsidP="00507CEF">
            <w:pPr>
              <w:spacing w:line="360" w:lineRule="auto"/>
            </w:pPr>
            <w:r w:rsidRPr="00552F5A">
              <w:rPr>
                <w:i/>
                <w:iCs/>
              </w:rPr>
              <w:t>*16 weeks of full-time student teaching*</w:t>
            </w:r>
          </w:p>
        </w:tc>
        <w:tc>
          <w:tcPr>
            <w:tcW w:w="1080" w:type="dxa"/>
          </w:tcPr>
          <w:p w14:paraId="2724D56F" w14:textId="77777777" w:rsidR="00507CEF" w:rsidRDefault="00507CEF" w:rsidP="00507CEF"/>
        </w:tc>
        <w:tc>
          <w:tcPr>
            <w:tcW w:w="810" w:type="dxa"/>
          </w:tcPr>
          <w:p w14:paraId="4B1CD2D3" w14:textId="77777777" w:rsidR="00507CEF" w:rsidRDefault="00507CEF" w:rsidP="00507CEF"/>
        </w:tc>
        <w:tc>
          <w:tcPr>
            <w:tcW w:w="1800" w:type="dxa"/>
          </w:tcPr>
          <w:p w14:paraId="2BD0B7C7" w14:textId="77777777" w:rsidR="00507CEF" w:rsidRDefault="00507CEF" w:rsidP="00507CEF"/>
        </w:tc>
        <w:tc>
          <w:tcPr>
            <w:tcW w:w="1710" w:type="dxa"/>
          </w:tcPr>
          <w:p w14:paraId="01271FF1" w14:textId="77777777" w:rsidR="00507CEF" w:rsidRDefault="00507CEF" w:rsidP="00507CEF"/>
        </w:tc>
      </w:tr>
    </w:tbl>
    <w:p w14:paraId="7AAA6C4D" w14:textId="7709D023" w:rsidR="00067EF6" w:rsidRPr="00E56208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56208" w14:paraId="5E261830" w14:textId="77777777" w:rsidTr="002F7086">
        <w:trPr>
          <w:trHeight w:val="95"/>
        </w:trPr>
        <w:tc>
          <w:tcPr>
            <w:tcW w:w="11088" w:type="dxa"/>
            <w:gridSpan w:val="5"/>
          </w:tcPr>
          <w:p w14:paraId="4ECE5F2D" w14:textId="3F5500CB" w:rsidR="00E56208" w:rsidRDefault="00E56208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Pr="002A6EC0">
              <w:rPr>
                <w:b/>
                <w:i/>
              </w:rPr>
              <w:t>Complete the following course</w:t>
            </w:r>
            <w:r w:rsidRPr="001D2102">
              <w:rPr>
                <w:b/>
                <w:i/>
              </w:rPr>
              <w:t xml:space="preserve"> </w:t>
            </w:r>
            <w:r>
              <w:rPr>
                <w:b/>
                <w:i/>
                <w:u w:val="single"/>
              </w:rPr>
              <w:t>(Required 7 Times)</w:t>
            </w:r>
            <w:r w:rsidR="00FE5DD7" w:rsidRPr="00FE5DD7">
              <w:rPr>
                <w:b/>
                <w:i/>
              </w:rPr>
              <w:t>.</w:t>
            </w:r>
          </w:p>
        </w:tc>
      </w:tr>
      <w:tr w:rsidR="00E56208" w14:paraId="474209F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767AD748" w14:textId="77777777" w:rsidR="00E56208" w:rsidRPr="000349B8" w:rsidRDefault="00E56208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A1C9EF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6CCBB81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56208" w14:paraId="33E33018" w14:textId="77777777" w:rsidTr="002F7086">
        <w:trPr>
          <w:trHeight w:val="95"/>
        </w:trPr>
        <w:tc>
          <w:tcPr>
            <w:tcW w:w="5688" w:type="dxa"/>
            <w:vMerge/>
          </w:tcPr>
          <w:p w14:paraId="4B865613" w14:textId="77777777" w:rsidR="00E56208" w:rsidRPr="000349B8" w:rsidRDefault="00E5620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BA0F9F4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9A20AC9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884B8AF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6ADC81F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56208" w14:paraId="2674152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DB8D299" w14:textId="77777777" w:rsidR="00E56208" w:rsidRPr="001532BA" w:rsidRDefault="00E5620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56208" w14:paraId="7DE5B56B" w14:textId="77777777" w:rsidTr="002F7086">
        <w:trPr>
          <w:trHeight w:val="460"/>
        </w:trPr>
        <w:tc>
          <w:tcPr>
            <w:tcW w:w="5688" w:type="dxa"/>
          </w:tcPr>
          <w:p w14:paraId="4E5CE770" w14:textId="77777777" w:rsidR="00E56208" w:rsidRDefault="00E56208" w:rsidP="0078133D">
            <w:pPr>
              <w:spacing w:line="360" w:lineRule="auto"/>
            </w:pPr>
            <w:r>
              <w:t>MUS 1800 Performance Laboratory (0 credit)</w:t>
            </w:r>
          </w:p>
          <w:p w14:paraId="5D27A534" w14:textId="77777777" w:rsidR="00E56208" w:rsidRPr="002A6EC0" w:rsidRDefault="00E56208" w:rsidP="0078133D">
            <w:pPr>
              <w:spacing w:line="360" w:lineRule="auto"/>
              <w:rPr>
                <w:i/>
              </w:rPr>
            </w:pPr>
            <w:r w:rsidRPr="0025660E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4F99CD9" w14:textId="77777777" w:rsidR="00E56208" w:rsidRDefault="00E56208" w:rsidP="003E09D9"/>
        </w:tc>
        <w:tc>
          <w:tcPr>
            <w:tcW w:w="810" w:type="dxa"/>
          </w:tcPr>
          <w:p w14:paraId="07030C53" w14:textId="77777777" w:rsidR="00E56208" w:rsidRDefault="00E56208" w:rsidP="003E09D9"/>
        </w:tc>
        <w:tc>
          <w:tcPr>
            <w:tcW w:w="1800" w:type="dxa"/>
          </w:tcPr>
          <w:p w14:paraId="1AFC7750" w14:textId="77777777" w:rsidR="00E56208" w:rsidRDefault="00E56208" w:rsidP="003E09D9"/>
        </w:tc>
        <w:tc>
          <w:tcPr>
            <w:tcW w:w="1710" w:type="dxa"/>
          </w:tcPr>
          <w:p w14:paraId="627A0383" w14:textId="77777777" w:rsidR="00E56208" w:rsidRDefault="00E56208" w:rsidP="003E09D9"/>
        </w:tc>
      </w:tr>
      <w:tr w:rsidR="00E56208" w14:paraId="4A257BB2" w14:textId="77777777" w:rsidTr="002F7086">
        <w:trPr>
          <w:trHeight w:val="444"/>
        </w:trPr>
        <w:tc>
          <w:tcPr>
            <w:tcW w:w="5688" w:type="dxa"/>
          </w:tcPr>
          <w:p w14:paraId="706DBB3C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CB4E642" w14:textId="77777777" w:rsidR="00E56208" w:rsidRDefault="00E56208" w:rsidP="003E09D9"/>
        </w:tc>
        <w:tc>
          <w:tcPr>
            <w:tcW w:w="810" w:type="dxa"/>
          </w:tcPr>
          <w:p w14:paraId="02F23664" w14:textId="77777777" w:rsidR="00E56208" w:rsidRDefault="00E56208" w:rsidP="003E09D9"/>
        </w:tc>
        <w:tc>
          <w:tcPr>
            <w:tcW w:w="1800" w:type="dxa"/>
          </w:tcPr>
          <w:p w14:paraId="211D4796" w14:textId="77777777" w:rsidR="00E56208" w:rsidRDefault="00E56208" w:rsidP="003E09D9"/>
        </w:tc>
        <w:tc>
          <w:tcPr>
            <w:tcW w:w="1710" w:type="dxa"/>
          </w:tcPr>
          <w:p w14:paraId="7B50143E" w14:textId="77777777" w:rsidR="00E56208" w:rsidRDefault="00E56208" w:rsidP="003E09D9"/>
        </w:tc>
      </w:tr>
      <w:tr w:rsidR="00E56208" w14:paraId="642D1DF9" w14:textId="77777777" w:rsidTr="002F7086">
        <w:trPr>
          <w:trHeight w:val="444"/>
        </w:trPr>
        <w:tc>
          <w:tcPr>
            <w:tcW w:w="5688" w:type="dxa"/>
          </w:tcPr>
          <w:p w14:paraId="1B07282B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7C9CBE8D" w14:textId="77777777" w:rsidR="00E56208" w:rsidRDefault="00E56208" w:rsidP="003E09D9"/>
        </w:tc>
        <w:tc>
          <w:tcPr>
            <w:tcW w:w="810" w:type="dxa"/>
          </w:tcPr>
          <w:p w14:paraId="24472B9F" w14:textId="77777777" w:rsidR="00E56208" w:rsidRDefault="00E56208" w:rsidP="003E09D9"/>
        </w:tc>
        <w:tc>
          <w:tcPr>
            <w:tcW w:w="1800" w:type="dxa"/>
          </w:tcPr>
          <w:p w14:paraId="59614B1A" w14:textId="77777777" w:rsidR="00E56208" w:rsidRDefault="00E56208" w:rsidP="003E09D9"/>
        </w:tc>
        <w:tc>
          <w:tcPr>
            <w:tcW w:w="1710" w:type="dxa"/>
          </w:tcPr>
          <w:p w14:paraId="048B0435" w14:textId="77777777" w:rsidR="00E56208" w:rsidRDefault="00E56208" w:rsidP="003E09D9"/>
        </w:tc>
      </w:tr>
      <w:tr w:rsidR="00E56208" w14:paraId="1D25ED52" w14:textId="77777777" w:rsidTr="002F7086">
        <w:trPr>
          <w:trHeight w:val="206"/>
        </w:trPr>
        <w:tc>
          <w:tcPr>
            <w:tcW w:w="5688" w:type="dxa"/>
          </w:tcPr>
          <w:p w14:paraId="31E3C68E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A44FB0C" w14:textId="77777777" w:rsidR="00E56208" w:rsidRDefault="00E56208" w:rsidP="003E09D9"/>
        </w:tc>
        <w:tc>
          <w:tcPr>
            <w:tcW w:w="810" w:type="dxa"/>
          </w:tcPr>
          <w:p w14:paraId="135FBD73" w14:textId="77777777" w:rsidR="00E56208" w:rsidRDefault="00E56208" w:rsidP="003E09D9"/>
        </w:tc>
        <w:tc>
          <w:tcPr>
            <w:tcW w:w="1800" w:type="dxa"/>
          </w:tcPr>
          <w:p w14:paraId="5AF3A032" w14:textId="77777777" w:rsidR="00E56208" w:rsidRDefault="00E56208" w:rsidP="003E09D9"/>
        </w:tc>
        <w:tc>
          <w:tcPr>
            <w:tcW w:w="1710" w:type="dxa"/>
          </w:tcPr>
          <w:p w14:paraId="4F557993" w14:textId="77777777" w:rsidR="00E56208" w:rsidRDefault="00E56208" w:rsidP="003E09D9"/>
        </w:tc>
      </w:tr>
      <w:tr w:rsidR="00E56208" w14:paraId="0DC763BF" w14:textId="77777777" w:rsidTr="002F7086">
        <w:trPr>
          <w:trHeight w:val="444"/>
        </w:trPr>
        <w:tc>
          <w:tcPr>
            <w:tcW w:w="5688" w:type="dxa"/>
          </w:tcPr>
          <w:p w14:paraId="530E325D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62AEEFE0" w14:textId="77777777" w:rsidR="00E56208" w:rsidRDefault="00E56208" w:rsidP="003E09D9"/>
        </w:tc>
        <w:tc>
          <w:tcPr>
            <w:tcW w:w="810" w:type="dxa"/>
          </w:tcPr>
          <w:p w14:paraId="6C355943" w14:textId="77777777" w:rsidR="00E56208" w:rsidRDefault="00E56208" w:rsidP="003E09D9"/>
        </w:tc>
        <w:tc>
          <w:tcPr>
            <w:tcW w:w="1800" w:type="dxa"/>
          </w:tcPr>
          <w:p w14:paraId="55AE46F7" w14:textId="77777777" w:rsidR="00E56208" w:rsidRDefault="00E56208" w:rsidP="003E09D9"/>
        </w:tc>
        <w:tc>
          <w:tcPr>
            <w:tcW w:w="1710" w:type="dxa"/>
          </w:tcPr>
          <w:p w14:paraId="19E553AA" w14:textId="77777777" w:rsidR="00E56208" w:rsidRDefault="00E56208" w:rsidP="003E09D9"/>
        </w:tc>
      </w:tr>
      <w:tr w:rsidR="00E56208" w14:paraId="13D64940" w14:textId="77777777" w:rsidTr="002F7086">
        <w:trPr>
          <w:trHeight w:val="444"/>
        </w:trPr>
        <w:tc>
          <w:tcPr>
            <w:tcW w:w="5688" w:type="dxa"/>
          </w:tcPr>
          <w:p w14:paraId="354A58B3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0399B5B" w14:textId="77777777" w:rsidR="00E56208" w:rsidRDefault="00E56208" w:rsidP="003E09D9"/>
        </w:tc>
        <w:tc>
          <w:tcPr>
            <w:tcW w:w="810" w:type="dxa"/>
          </w:tcPr>
          <w:p w14:paraId="3D099ABF" w14:textId="77777777" w:rsidR="00E56208" w:rsidRDefault="00E56208" w:rsidP="003E09D9"/>
        </w:tc>
        <w:tc>
          <w:tcPr>
            <w:tcW w:w="1800" w:type="dxa"/>
          </w:tcPr>
          <w:p w14:paraId="34825D11" w14:textId="77777777" w:rsidR="00E56208" w:rsidRDefault="00E56208" w:rsidP="003E09D9"/>
        </w:tc>
        <w:tc>
          <w:tcPr>
            <w:tcW w:w="1710" w:type="dxa"/>
          </w:tcPr>
          <w:p w14:paraId="08392893" w14:textId="77777777" w:rsidR="00E56208" w:rsidRDefault="00E56208" w:rsidP="003E09D9"/>
        </w:tc>
      </w:tr>
      <w:tr w:rsidR="00E56208" w14:paraId="1C96F990" w14:textId="77777777" w:rsidTr="002F7086">
        <w:trPr>
          <w:trHeight w:val="233"/>
        </w:trPr>
        <w:tc>
          <w:tcPr>
            <w:tcW w:w="5688" w:type="dxa"/>
          </w:tcPr>
          <w:p w14:paraId="1EC4D86B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0AF553F" w14:textId="77777777" w:rsidR="00E56208" w:rsidRDefault="00E56208" w:rsidP="003E09D9"/>
        </w:tc>
        <w:tc>
          <w:tcPr>
            <w:tcW w:w="810" w:type="dxa"/>
          </w:tcPr>
          <w:p w14:paraId="6165F33A" w14:textId="77777777" w:rsidR="00E56208" w:rsidRDefault="00E56208" w:rsidP="003E09D9"/>
        </w:tc>
        <w:tc>
          <w:tcPr>
            <w:tcW w:w="1800" w:type="dxa"/>
          </w:tcPr>
          <w:p w14:paraId="1F30F1C2" w14:textId="77777777" w:rsidR="00E56208" w:rsidRDefault="00E56208" w:rsidP="003E09D9"/>
        </w:tc>
        <w:tc>
          <w:tcPr>
            <w:tcW w:w="1710" w:type="dxa"/>
          </w:tcPr>
          <w:p w14:paraId="33B75DD1" w14:textId="77777777" w:rsidR="00E56208" w:rsidRDefault="00E56208" w:rsidP="003E09D9"/>
        </w:tc>
      </w:tr>
    </w:tbl>
    <w:p w14:paraId="4E82CCD2" w14:textId="0AF862BE" w:rsidR="00067EF6" w:rsidRDefault="00067EF6" w:rsidP="00E00D8A">
      <w:pPr>
        <w:rPr>
          <w:b/>
        </w:rPr>
      </w:pPr>
    </w:p>
    <w:p w14:paraId="75F0CD51" w14:textId="32018268" w:rsidR="00067EF6" w:rsidRDefault="00067EF6" w:rsidP="00E00D8A">
      <w:pPr>
        <w:rPr>
          <w:b/>
        </w:rPr>
      </w:pPr>
    </w:p>
    <w:p w14:paraId="7EF48B7F" w14:textId="06987E6D" w:rsidR="00067EF6" w:rsidRDefault="00067EF6" w:rsidP="00E00D8A">
      <w:pPr>
        <w:rPr>
          <w:b/>
        </w:rPr>
      </w:pPr>
    </w:p>
    <w:p w14:paraId="2336D5AB" w14:textId="09AFD232" w:rsidR="00067EF6" w:rsidRPr="00F92279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92279" w14:paraId="252D16D8" w14:textId="77777777" w:rsidTr="002F7086">
        <w:trPr>
          <w:trHeight w:val="95"/>
        </w:trPr>
        <w:tc>
          <w:tcPr>
            <w:tcW w:w="11088" w:type="dxa"/>
            <w:gridSpan w:val="5"/>
          </w:tcPr>
          <w:p w14:paraId="24C498F8" w14:textId="77777777" w:rsidR="00F92279" w:rsidRDefault="00F92279" w:rsidP="002F7086">
            <w:r>
              <w:rPr>
                <w:b/>
                <w:i/>
              </w:rPr>
              <w:t>I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Music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F92279" w14:paraId="39BEF62B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4DD23183" w14:textId="77777777" w:rsidR="00F92279" w:rsidRPr="000349B8" w:rsidRDefault="00F92279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13C24EA7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0500AE7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92279" w14:paraId="355202F9" w14:textId="77777777" w:rsidTr="002F7086">
        <w:trPr>
          <w:trHeight w:val="95"/>
        </w:trPr>
        <w:tc>
          <w:tcPr>
            <w:tcW w:w="5688" w:type="dxa"/>
            <w:vMerge/>
          </w:tcPr>
          <w:p w14:paraId="6DF69693" w14:textId="77777777" w:rsidR="00F92279" w:rsidRPr="000349B8" w:rsidRDefault="00F92279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7FB8622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7557C39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58B878D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4DBF4FA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92279" w14:paraId="52742B6C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648D084" w14:textId="77777777" w:rsidR="00F92279" w:rsidRPr="008C0904" w:rsidRDefault="00F92279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F92279" w14:paraId="663407F0" w14:textId="77777777" w:rsidTr="002F7086">
        <w:trPr>
          <w:trHeight w:val="460"/>
        </w:trPr>
        <w:tc>
          <w:tcPr>
            <w:tcW w:w="5688" w:type="dxa"/>
          </w:tcPr>
          <w:p w14:paraId="4DB2B569" w14:textId="7D0BF4BC" w:rsidR="00F92279" w:rsidRPr="008C0904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8C0904">
              <w:t>MUS 2110 World Music</w:t>
            </w:r>
            <w:r w:rsidR="002F2EEB" w:rsidRPr="008C0904">
              <w:t>: Western Hem.</w:t>
            </w:r>
            <w:r w:rsidRPr="008C0904">
              <w:t xml:space="preserve"> (2 credits) </w:t>
            </w:r>
            <w:r w:rsidRPr="008C0904">
              <w:rPr>
                <w:b/>
                <w:u w:val="single"/>
              </w:rPr>
              <w:t>OR</w:t>
            </w:r>
            <w:r w:rsidRPr="008C0904">
              <w:br/>
              <w:t>MUS 2111 World Music: Eastern Hemisphere (3 cr.)</w:t>
            </w:r>
          </w:p>
        </w:tc>
        <w:tc>
          <w:tcPr>
            <w:tcW w:w="1080" w:type="dxa"/>
          </w:tcPr>
          <w:p w14:paraId="5BE65B8E" w14:textId="77777777" w:rsidR="00F92279" w:rsidRPr="008C0904" w:rsidRDefault="00F92279" w:rsidP="00E33037"/>
        </w:tc>
        <w:tc>
          <w:tcPr>
            <w:tcW w:w="810" w:type="dxa"/>
          </w:tcPr>
          <w:p w14:paraId="2F532B55" w14:textId="77777777" w:rsidR="00F92279" w:rsidRPr="008C0904" w:rsidRDefault="00F92279" w:rsidP="00E33037"/>
        </w:tc>
        <w:tc>
          <w:tcPr>
            <w:tcW w:w="1800" w:type="dxa"/>
          </w:tcPr>
          <w:p w14:paraId="24B22011" w14:textId="77777777" w:rsidR="00F92279" w:rsidRPr="008C0904" w:rsidRDefault="00F92279" w:rsidP="00E33037"/>
        </w:tc>
        <w:tc>
          <w:tcPr>
            <w:tcW w:w="1710" w:type="dxa"/>
          </w:tcPr>
          <w:p w14:paraId="6084EAE4" w14:textId="77777777" w:rsidR="00F92279" w:rsidRPr="008C0904" w:rsidRDefault="00F92279" w:rsidP="00E33037"/>
        </w:tc>
      </w:tr>
      <w:tr w:rsidR="00F92279" w14:paraId="5A2301FA" w14:textId="77777777" w:rsidTr="002F7086">
        <w:trPr>
          <w:trHeight w:val="444"/>
        </w:trPr>
        <w:tc>
          <w:tcPr>
            <w:tcW w:w="5688" w:type="dxa"/>
          </w:tcPr>
          <w:p w14:paraId="75217D97" w14:textId="77777777" w:rsidR="00F92279" w:rsidRPr="008C0904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8C0904">
              <w:t>MUS 2201 Music Theory and Musicianship I (5 credits)</w:t>
            </w:r>
          </w:p>
        </w:tc>
        <w:tc>
          <w:tcPr>
            <w:tcW w:w="1080" w:type="dxa"/>
          </w:tcPr>
          <w:p w14:paraId="20DC1047" w14:textId="77777777" w:rsidR="00F92279" w:rsidRPr="008C0904" w:rsidRDefault="00F92279" w:rsidP="00E33037"/>
        </w:tc>
        <w:tc>
          <w:tcPr>
            <w:tcW w:w="810" w:type="dxa"/>
          </w:tcPr>
          <w:p w14:paraId="3569488A" w14:textId="77777777" w:rsidR="00F92279" w:rsidRPr="008C0904" w:rsidRDefault="00F92279" w:rsidP="00E33037"/>
        </w:tc>
        <w:tc>
          <w:tcPr>
            <w:tcW w:w="1800" w:type="dxa"/>
          </w:tcPr>
          <w:p w14:paraId="23109A52" w14:textId="77777777" w:rsidR="00F92279" w:rsidRPr="008C0904" w:rsidRDefault="00F92279" w:rsidP="00E33037"/>
        </w:tc>
        <w:tc>
          <w:tcPr>
            <w:tcW w:w="1710" w:type="dxa"/>
          </w:tcPr>
          <w:p w14:paraId="4EFCFA81" w14:textId="77777777" w:rsidR="00F92279" w:rsidRPr="008C0904" w:rsidRDefault="00F92279" w:rsidP="00E33037"/>
        </w:tc>
      </w:tr>
      <w:tr w:rsidR="00F92279" w14:paraId="63B51C73" w14:textId="77777777" w:rsidTr="002F7086">
        <w:trPr>
          <w:trHeight w:val="460"/>
        </w:trPr>
        <w:tc>
          <w:tcPr>
            <w:tcW w:w="5688" w:type="dxa"/>
          </w:tcPr>
          <w:p w14:paraId="0C0FA8DE" w14:textId="77777777" w:rsidR="00F92279" w:rsidRPr="005805D3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202 Music Theory &amp; Musicianship II (5 credits)</w:t>
            </w:r>
          </w:p>
        </w:tc>
        <w:tc>
          <w:tcPr>
            <w:tcW w:w="1080" w:type="dxa"/>
          </w:tcPr>
          <w:p w14:paraId="4FCE0658" w14:textId="77777777" w:rsidR="00F92279" w:rsidRDefault="00F92279" w:rsidP="00E33037"/>
        </w:tc>
        <w:tc>
          <w:tcPr>
            <w:tcW w:w="810" w:type="dxa"/>
          </w:tcPr>
          <w:p w14:paraId="2DD63290" w14:textId="77777777" w:rsidR="00F92279" w:rsidRDefault="00F92279" w:rsidP="00E33037"/>
        </w:tc>
        <w:tc>
          <w:tcPr>
            <w:tcW w:w="1800" w:type="dxa"/>
          </w:tcPr>
          <w:p w14:paraId="0D5E9AED" w14:textId="77777777" w:rsidR="00F92279" w:rsidRDefault="00F92279" w:rsidP="00E33037"/>
        </w:tc>
        <w:tc>
          <w:tcPr>
            <w:tcW w:w="1710" w:type="dxa"/>
          </w:tcPr>
          <w:p w14:paraId="016A3D0F" w14:textId="77777777" w:rsidR="00F92279" w:rsidRDefault="00F92279" w:rsidP="00E33037"/>
        </w:tc>
      </w:tr>
      <w:tr w:rsidR="005805D3" w14:paraId="34FF14B9" w14:textId="77777777" w:rsidTr="002F7086">
        <w:trPr>
          <w:trHeight w:val="460"/>
        </w:trPr>
        <w:tc>
          <w:tcPr>
            <w:tcW w:w="5688" w:type="dxa"/>
          </w:tcPr>
          <w:p w14:paraId="5749A0E6" w14:textId="117F987F" w:rsidR="005805D3" w:rsidRPr="005805D3" w:rsidRDefault="005805D3" w:rsidP="005805D3">
            <w:pPr>
              <w:spacing w:line="360" w:lineRule="auto"/>
            </w:pPr>
            <w:r w:rsidRPr="005805D3">
              <w:t>MUS 2310 Piano Proficiency (0 credit)</w:t>
            </w:r>
          </w:p>
        </w:tc>
        <w:tc>
          <w:tcPr>
            <w:tcW w:w="1080" w:type="dxa"/>
          </w:tcPr>
          <w:p w14:paraId="3EAE8B18" w14:textId="77777777" w:rsidR="005805D3" w:rsidRDefault="005805D3" w:rsidP="005805D3"/>
        </w:tc>
        <w:tc>
          <w:tcPr>
            <w:tcW w:w="810" w:type="dxa"/>
          </w:tcPr>
          <w:p w14:paraId="491AF501" w14:textId="77777777" w:rsidR="005805D3" w:rsidRDefault="005805D3" w:rsidP="005805D3"/>
        </w:tc>
        <w:tc>
          <w:tcPr>
            <w:tcW w:w="1800" w:type="dxa"/>
          </w:tcPr>
          <w:p w14:paraId="2A3606AC" w14:textId="77777777" w:rsidR="005805D3" w:rsidRDefault="005805D3" w:rsidP="005805D3"/>
        </w:tc>
        <w:tc>
          <w:tcPr>
            <w:tcW w:w="1710" w:type="dxa"/>
          </w:tcPr>
          <w:p w14:paraId="75AAD01E" w14:textId="77777777" w:rsidR="005805D3" w:rsidRDefault="005805D3" w:rsidP="005805D3"/>
        </w:tc>
      </w:tr>
      <w:tr w:rsidR="00380865" w14:paraId="6D581413" w14:textId="77777777" w:rsidTr="002F7086">
        <w:trPr>
          <w:trHeight w:val="460"/>
        </w:trPr>
        <w:tc>
          <w:tcPr>
            <w:tcW w:w="5688" w:type="dxa"/>
          </w:tcPr>
          <w:p w14:paraId="1E600B47" w14:textId="3F1C0DF0" w:rsidR="00380865" w:rsidRPr="005805D3" w:rsidRDefault="00380865" w:rsidP="00380865">
            <w:pPr>
              <w:spacing w:line="360" w:lineRule="auto"/>
            </w:pPr>
            <w:r w:rsidRPr="00380865">
              <w:t>MUS 3201 Music Theory &amp; Musicianship III (5 credits)</w:t>
            </w:r>
          </w:p>
        </w:tc>
        <w:tc>
          <w:tcPr>
            <w:tcW w:w="1080" w:type="dxa"/>
          </w:tcPr>
          <w:p w14:paraId="659D77FC" w14:textId="77777777" w:rsidR="00380865" w:rsidRDefault="00380865" w:rsidP="00380865"/>
        </w:tc>
        <w:tc>
          <w:tcPr>
            <w:tcW w:w="810" w:type="dxa"/>
          </w:tcPr>
          <w:p w14:paraId="6510EC8A" w14:textId="77777777" w:rsidR="00380865" w:rsidRDefault="00380865" w:rsidP="00380865"/>
        </w:tc>
        <w:tc>
          <w:tcPr>
            <w:tcW w:w="1800" w:type="dxa"/>
          </w:tcPr>
          <w:p w14:paraId="554F5CD9" w14:textId="77777777" w:rsidR="00380865" w:rsidRDefault="00380865" w:rsidP="00380865"/>
        </w:tc>
        <w:tc>
          <w:tcPr>
            <w:tcW w:w="1710" w:type="dxa"/>
          </w:tcPr>
          <w:p w14:paraId="60A9CE31" w14:textId="77777777" w:rsidR="00380865" w:rsidRDefault="00380865" w:rsidP="00380865"/>
        </w:tc>
      </w:tr>
      <w:tr w:rsidR="00380865" w14:paraId="524A9F16" w14:textId="77777777" w:rsidTr="002F7086">
        <w:trPr>
          <w:trHeight w:val="460"/>
        </w:trPr>
        <w:tc>
          <w:tcPr>
            <w:tcW w:w="5688" w:type="dxa"/>
          </w:tcPr>
          <w:p w14:paraId="6372110A" w14:textId="324F895A" w:rsidR="00380865" w:rsidRPr="005805D3" w:rsidRDefault="00380865" w:rsidP="00380865">
            <w:pPr>
              <w:spacing w:line="360" w:lineRule="auto"/>
            </w:pPr>
            <w:r w:rsidRPr="00380865">
              <w:t>MUS 3202 Music Theory &amp; Musicianship IV (4 credits)</w:t>
            </w:r>
          </w:p>
        </w:tc>
        <w:tc>
          <w:tcPr>
            <w:tcW w:w="1080" w:type="dxa"/>
          </w:tcPr>
          <w:p w14:paraId="2A049E27" w14:textId="77777777" w:rsidR="00380865" w:rsidRDefault="00380865" w:rsidP="00380865"/>
        </w:tc>
        <w:tc>
          <w:tcPr>
            <w:tcW w:w="810" w:type="dxa"/>
          </w:tcPr>
          <w:p w14:paraId="0E33F8C4" w14:textId="77777777" w:rsidR="00380865" w:rsidRDefault="00380865" w:rsidP="00380865"/>
        </w:tc>
        <w:tc>
          <w:tcPr>
            <w:tcW w:w="1800" w:type="dxa"/>
          </w:tcPr>
          <w:p w14:paraId="7ADB2C53" w14:textId="77777777" w:rsidR="00380865" w:rsidRDefault="00380865" w:rsidP="00380865"/>
        </w:tc>
        <w:tc>
          <w:tcPr>
            <w:tcW w:w="1710" w:type="dxa"/>
          </w:tcPr>
          <w:p w14:paraId="4540640A" w14:textId="77777777" w:rsidR="00380865" w:rsidRDefault="00380865" w:rsidP="00380865"/>
        </w:tc>
      </w:tr>
      <w:tr w:rsidR="00380865" w14:paraId="42EDEC74" w14:textId="77777777" w:rsidTr="002F7086">
        <w:trPr>
          <w:trHeight w:val="460"/>
        </w:trPr>
        <w:tc>
          <w:tcPr>
            <w:tcW w:w="5688" w:type="dxa"/>
          </w:tcPr>
          <w:p w14:paraId="71789ECD" w14:textId="16C511B1" w:rsidR="00380865" w:rsidRPr="005805D3" w:rsidRDefault="00380865" w:rsidP="00380865">
            <w:pPr>
              <w:spacing w:line="360" w:lineRule="auto"/>
            </w:pPr>
            <w:r w:rsidRPr="00380865">
              <w:t>MUS 3501 Music Technology I (2 credits)</w:t>
            </w:r>
          </w:p>
        </w:tc>
        <w:tc>
          <w:tcPr>
            <w:tcW w:w="1080" w:type="dxa"/>
          </w:tcPr>
          <w:p w14:paraId="3B711DC7" w14:textId="77777777" w:rsidR="00380865" w:rsidRDefault="00380865" w:rsidP="00380865"/>
        </w:tc>
        <w:tc>
          <w:tcPr>
            <w:tcW w:w="810" w:type="dxa"/>
          </w:tcPr>
          <w:p w14:paraId="7D902625" w14:textId="77777777" w:rsidR="00380865" w:rsidRDefault="00380865" w:rsidP="00380865"/>
        </w:tc>
        <w:tc>
          <w:tcPr>
            <w:tcW w:w="1800" w:type="dxa"/>
          </w:tcPr>
          <w:p w14:paraId="1E1444E4" w14:textId="77777777" w:rsidR="00380865" w:rsidRDefault="00380865" w:rsidP="00380865"/>
        </w:tc>
        <w:tc>
          <w:tcPr>
            <w:tcW w:w="1710" w:type="dxa"/>
          </w:tcPr>
          <w:p w14:paraId="0AA3A497" w14:textId="77777777" w:rsidR="00380865" w:rsidRDefault="00380865" w:rsidP="00380865"/>
        </w:tc>
      </w:tr>
      <w:tr w:rsidR="007E51C2" w14:paraId="15160282" w14:textId="77777777" w:rsidTr="002F7086">
        <w:trPr>
          <w:trHeight w:val="460"/>
        </w:trPr>
        <w:tc>
          <w:tcPr>
            <w:tcW w:w="5688" w:type="dxa"/>
          </w:tcPr>
          <w:p w14:paraId="0D43D528" w14:textId="3D67C8E5" w:rsidR="007E51C2" w:rsidRPr="005805D3" w:rsidRDefault="007E51C2" w:rsidP="007E51C2">
            <w:pPr>
              <w:spacing w:line="360" w:lineRule="auto"/>
            </w:pPr>
            <w:r w:rsidRPr="007E51C2">
              <w:t>MUS 3618 Conducting Fundamentals (2 credits)</w:t>
            </w:r>
          </w:p>
        </w:tc>
        <w:tc>
          <w:tcPr>
            <w:tcW w:w="1080" w:type="dxa"/>
          </w:tcPr>
          <w:p w14:paraId="7E5507B0" w14:textId="77777777" w:rsidR="007E51C2" w:rsidRDefault="007E51C2" w:rsidP="007E51C2"/>
        </w:tc>
        <w:tc>
          <w:tcPr>
            <w:tcW w:w="810" w:type="dxa"/>
          </w:tcPr>
          <w:p w14:paraId="1F14F8EE" w14:textId="77777777" w:rsidR="007E51C2" w:rsidRDefault="007E51C2" w:rsidP="007E51C2"/>
        </w:tc>
        <w:tc>
          <w:tcPr>
            <w:tcW w:w="1800" w:type="dxa"/>
          </w:tcPr>
          <w:p w14:paraId="029E7E08" w14:textId="77777777" w:rsidR="007E51C2" w:rsidRDefault="007E51C2" w:rsidP="007E51C2"/>
        </w:tc>
        <w:tc>
          <w:tcPr>
            <w:tcW w:w="1710" w:type="dxa"/>
          </w:tcPr>
          <w:p w14:paraId="1555BBE5" w14:textId="77777777" w:rsidR="007E51C2" w:rsidRDefault="007E51C2" w:rsidP="007E51C2"/>
        </w:tc>
      </w:tr>
      <w:tr w:rsidR="007E51C2" w14:paraId="54E9DA5F" w14:textId="77777777" w:rsidTr="002F7086">
        <w:trPr>
          <w:trHeight w:val="460"/>
        </w:trPr>
        <w:tc>
          <w:tcPr>
            <w:tcW w:w="5688" w:type="dxa"/>
          </w:tcPr>
          <w:p w14:paraId="39B8B4A1" w14:textId="771FC196" w:rsidR="007E51C2" w:rsidRPr="005805D3" w:rsidRDefault="007E51C2" w:rsidP="007E51C2">
            <w:pPr>
              <w:spacing w:line="360" w:lineRule="auto"/>
            </w:pPr>
            <w:r w:rsidRPr="007E51C2">
              <w:t>MUS 3801 History and Literature of Music I (3 credits)</w:t>
            </w:r>
          </w:p>
        </w:tc>
        <w:tc>
          <w:tcPr>
            <w:tcW w:w="1080" w:type="dxa"/>
          </w:tcPr>
          <w:p w14:paraId="7DF65AD7" w14:textId="77777777" w:rsidR="007E51C2" w:rsidRDefault="007E51C2" w:rsidP="007E51C2"/>
        </w:tc>
        <w:tc>
          <w:tcPr>
            <w:tcW w:w="810" w:type="dxa"/>
          </w:tcPr>
          <w:p w14:paraId="6F07E43C" w14:textId="77777777" w:rsidR="007E51C2" w:rsidRDefault="007E51C2" w:rsidP="007E51C2"/>
        </w:tc>
        <w:tc>
          <w:tcPr>
            <w:tcW w:w="1800" w:type="dxa"/>
          </w:tcPr>
          <w:p w14:paraId="1CCBD500" w14:textId="77777777" w:rsidR="007E51C2" w:rsidRDefault="007E51C2" w:rsidP="007E51C2"/>
        </w:tc>
        <w:tc>
          <w:tcPr>
            <w:tcW w:w="1710" w:type="dxa"/>
          </w:tcPr>
          <w:p w14:paraId="52B71693" w14:textId="77777777" w:rsidR="007E51C2" w:rsidRDefault="007E51C2" w:rsidP="007E51C2"/>
        </w:tc>
      </w:tr>
      <w:tr w:rsidR="007E51C2" w14:paraId="41092ACC" w14:textId="77777777" w:rsidTr="002F7086">
        <w:trPr>
          <w:trHeight w:val="444"/>
        </w:trPr>
        <w:tc>
          <w:tcPr>
            <w:tcW w:w="5688" w:type="dxa"/>
          </w:tcPr>
          <w:p w14:paraId="361143DE" w14:textId="18527F92" w:rsidR="007E51C2" w:rsidRPr="00380865" w:rsidRDefault="007E51C2" w:rsidP="007E51C2">
            <w:pPr>
              <w:spacing w:line="360" w:lineRule="auto"/>
              <w:rPr>
                <w:sz w:val="22"/>
                <w:szCs w:val="22"/>
              </w:rPr>
            </w:pPr>
            <w:r w:rsidRPr="007E51C2">
              <w:t>MUS 3802 History and Literature of Music II (3 credits)</w:t>
            </w:r>
          </w:p>
        </w:tc>
        <w:tc>
          <w:tcPr>
            <w:tcW w:w="1080" w:type="dxa"/>
          </w:tcPr>
          <w:p w14:paraId="4F6563A7" w14:textId="77777777" w:rsidR="007E51C2" w:rsidRDefault="007E51C2" w:rsidP="007E51C2"/>
        </w:tc>
        <w:tc>
          <w:tcPr>
            <w:tcW w:w="810" w:type="dxa"/>
          </w:tcPr>
          <w:p w14:paraId="7FACECDC" w14:textId="77777777" w:rsidR="007E51C2" w:rsidRDefault="007E51C2" w:rsidP="007E51C2"/>
        </w:tc>
        <w:tc>
          <w:tcPr>
            <w:tcW w:w="1800" w:type="dxa"/>
          </w:tcPr>
          <w:p w14:paraId="2807A30B" w14:textId="77777777" w:rsidR="007E51C2" w:rsidRDefault="007E51C2" w:rsidP="007E51C2"/>
        </w:tc>
        <w:tc>
          <w:tcPr>
            <w:tcW w:w="1710" w:type="dxa"/>
          </w:tcPr>
          <w:p w14:paraId="48069EDC" w14:textId="77777777" w:rsidR="007E51C2" w:rsidRDefault="007E51C2" w:rsidP="007E51C2"/>
        </w:tc>
      </w:tr>
      <w:tr w:rsidR="002E2D0B" w14:paraId="32510F92" w14:textId="77777777" w:rsidTr="002F7086">
        <w:trPr>
          <w:trHeight w:val="444"/>
        </w:trPr>
        <w:tc>
          <w:tcPr>
            <w:tcW w:w="5688" w:type="dxa"/>
          </w:tcPr>
          <w:p w14:paraId="17BBBBE3" w14:textId="6F09C0A0" w:rsidR="002E2D0B" w:rsidRPr="00380865" w:rsidRDefault="002E2D0B" w:rsidP="002E2D0B">
            <w:pPr>
              <w:spacing w:line="360" w:lineRule="auto"/>
            </w:pPr>
            <w:r w:rsidRPr="002E2D0B">
              <w:t>MUS 3898 Degree Recital (0 credit)</w:t>
            </w:r>
          </w:p>
        </w:tc>
        <w:tc>
          <w:tcPr>
            <w:tcW w:w="1080" w:type="dxa"/>
          </w:tcPr>
          <w:p w14:paraId="1823BCE6" w14:textId="77777777" w:rsidR="002E2D0B" w:rsidRDefault="002E2D0B" w:rsidP="002E2D0B"/>
        </w:tc>
        <w:tc>
          <w:tcPr>
            <w:tcW w:w="810" w:type="dxa"/>
          </w:tcPr>
          <w:p w14:paraId="2E127755" w14:textId="77777777" w:rsidR="002E2D0B" w:rsidRDefault="002E2D0B" w:rsidP="002E2D0B"/>
        </w:tc>
        <w:tc>
          <w:tcPr>
            <w:tcW w:w="1800" w:type="dxa"/>
          </w:tcPr>
          <w:p w14:paraId="1578BF10" w14:textId="77777777" w:rsidR="002E2D0B" w:rsidRDefault="002E2D0B" w:rsidP="002E2D0B"/>
        </w:tc>
        <w:tc>
          <w:tcPr>
            <w:tcW w:w="1710" w:type="dxa"/>
          </w:tcPr>
          <w:p w14:paraId="544691B8" w14:textId="77777777" w:rsidR="002E2D0B" w:rsidRDefault="002E2D0B" w:rsidP="002E2D0B"/>
        </w:tc>
      </w:tr>
    </w:tbl>
    <w:p w14:paraId="391F902C" w14:textId="0AEAB0D1" w:rsidR="00067EF6" w:rsidRPr="00473517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35F52" w14:paraId="5FDDF220" w14:textId="77777777" w:rsidTr="002F7086">
        <w:trPr>
          <w:trHeight w:val="95"/>
        </w:trPr>
        <w:tc>
          <w:tcPr>
            <w:tcW w:w="11088" w:type="dxa"/>
            <w:gridSpan w:val="5"/>
          </w:tcPr>
          <w:p w14:paraId="601934A5" w14:textId="77777777" w:rsidR="00D35F52" w:rsidRDefault="00D35F52" w:rsidP="00D35F52">
            <w:pPr>
              <w:rPr>
                <w:b/>
                <w:i/>
              </w:rPr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 w:rsidR="00AD6071">
              <w:rPr>
                <w:b/>
                <w:i/>
              </w:rPr>
              <w:t xml:space="preserve">Select </w:t>
            </w:r>
            <w:r w:rsidR="00AD6071" w:rsidRPr="00AD6071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Vocal and Classroom Music Specialization </w:t>
            </w:r>
            <w:r w:rsidRPr="0093639A">
              <w:rPr>
                <w:b/>
                <w:i/>
              </w:rPr>
              <w:t>Courses</w:t>
            </w:r>
            <w:r>
              <w:rPr>
                <w:b/>
                <w:i/>
              </w:rPr>
              <w:t>.</w:t>
            </w:r>
          </w:p>
          <w:p w14:paraId="5B72D839" w14:textId="7A617947" w:rsidR="00AD6071" w:rsidRPr="00200A2F" w:rsidRDefault="00AD6071" w:rsidP="00D35F52">
            <w:pPr>
              <w:rPr>
                <w:b/>
                <w:bCs/>
                <w:i/>
                <w:iCs/>
              </w:rPr>
            </w:pPr>
            <w:r w:rsidRPr="00200A2F">
              <w:rPr>
                <w:b/>
                <w:bCs/>
                <w:i/>
                <w:iCs/>
              </w:rPr>
              <w:t>N</w:t>
            </w:r>
            <w:r w:rsidR="00200A2F">
              <w:rPr>
                <w:b/>
                <w:bCs/>
                <w:i/>
                <w:iCs/>
              </w:rPr>
              <w:t>ote</w:t>
            </w:r>
            <w:r w:rsidRPr="00200A2F">
              <w:rPr>
                <w:b/>
                <w:bCs/>
                <w:i/>
                <w:iCs/>
              </w:rPr>
              <w:t>: Piano majors replace MUS 3417 with MUS 4106, Piano Pedagogy I (2 credits). MUS 4106 requires </w:t>
            </w:r>
            <w:r w:rsidRPr="00200A2F">
              <w:rPr>
                <w:b/>
                <w:bCs/>
                <w:i/>
                <w:iCs/>
              </w:rPr>
              <w:br/>
              <w:t>consent of instructor. </w:t>
            </w:r>
          </w:p>
        </w:tc>
      </w:tr>
      <w:tr w:rsidR="00473517" w14:paraId="14A3FB45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09E9349" w14:textId="77777777" w:rsidR="00473517" w:rsidRPr="000349B8" w:rsidRDefault="00473517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E85334F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70E24BC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73517" w14:paraId="6B2C164D" w14:textId="77777777" w:rsidTr="002F7086">
        <w:trPr>
          <w:trHeight w:val="95"/>
        </w:trPr>
        <w:tc>
          <w:tcPr>
            <w:tcW w:w="5688" w:type="dxa"/>
            <w:vMerge/>
          </w:tcPr>
          <w:p w14:paraId="71EB37AB" w14:textId="77777777" w:rsidR="00473517" w:rsidRPr="000349B8" w:rsidRDefault="00473517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7C37E66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1D502D1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D9FE1D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CF697D9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73517" w14:paraId="33A294A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5608A33" w14:textId="77777777" w:rsidR="00473517" w:rsidRPr="001532BA" w:rsidRDefault="00473517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D6071" w14:paraId="147E4989" w14:textId="77777777" w:rsidTr="002F7086">
        <w:trPr>
          <w:trHeight w:val="460"/>
        </w:trPr>
        <w:tc>
          <w:tcPr>
            <w:tcW w:w="5688" w:type="dxa"/>
          </w:tcPr>
          <w:p w14:paraId="7F2E9BFE" w14:textId="1CB82135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48 String Methods (1 credit)</w:t>
            </w:r>
          </w:p>
        </w:tc>
        <w:tc>
          <w:tcPr>
            <w:tcW w:w="1080" w:type="dxa"/>
          </w:tcPr>
          <w:p w14:paraId="3A2355BC" w14:textId="77777777" w:rsidR="00AD6071" w:rsidRDefault="00AD6071" w:rsidP="00E33037"/>
        </w:tc>
        <w:tc>
          <w:tcPr>
            <w:tcW w:w="810" w:type="dxa"/>
          </w:tcPr>
          <w:p w14:paraId="789CEDE0" w14:textId="77777777" w:rsidR="00AD6071" w:rsidRDefault="00AD6071" w:rsidP="00E33037"/>
        </w:tc>
        <w:tc>
          <w:tcPr>
            <w:tcW w:w="1800" w:type="dxa"/>
          </w:tcPr>
          <w:p w14:paraId="375EAFC0" w14:textId="77777777" w:rsidR="00AD6071" w:rsidRDefault="00AD6071" w:rsidP="00E33037"/>
        </w:tc>
        <w:tc>
          <w:tcPr>
            <w:tcW w:w="1710" w:type="dxa"/>
          </w:tcPr>
          <w:p w14:paraId="46891884" w14:textId="77777777" w:rsidR="00AD6071" w:rsidRDefault="00AD6071" w:rsidP="00E33037"/>
        </w:tc>
      </w:tr>
      <w:tr w:rsidR="00AD6071" w14:paraId="6AFEDB8D" w14:textId="77777777" w:rsidTr="002F7086">
        <w:trPr>
          <w:trHeight w:val="444"/>
        </w:trPr>
        <w:tc>
          <w:tcPr>
            <w:tcW w:w="5688" w:type="dxa"/>
          </w:tcPr>
          <w:p w14:paraId="4BD7CE7B" w14:textId="5EDEB788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68 High Brass Methods (1 credit)</w:t>
            </w:r>
          </w:p>
        </w:tc>
        <w:tc>
          <w:tcPr>
            <w:tcW w:w="1080" w:type="dxa"/>
          </w:tcPr>
          <w:p w14:paraId="311929FD" w14:textId="77777777" w:rsidR="00AD6071" w:rsidRDefault="00AD6071" w:rsidP="00E33037"/>
        </w:tc>
        <w:tc>
          <w:tcPr>
            <w:tcW w:w="810" w:type="dxa"/>
          </w:tcPr>
          <w:p w14:paraId="2D6C9891" w14:textId="77777777" w:rsidR="00AD6071" w:rsidRDefault="00AD6071" w:rsidP="00E33037"/>
        </w:tc>
        <w:tc>
          <w:tcPr>
            <w:tcW w:w="1800" w:type="dxa"/>
          </w:tcPr>
          <w:p w14:paraId="3A25BB5B" w14:textId="77777777" w:rsidR="00AD6071" w:rsidRDefault="00AD6071" w:rsidP="00E33037"/>
        </w:tc>
        <w:tc>
          <w:tcPr>
            <w:tcW w:w="1710" w:type="dxa"/>
          </w:tcPr>
          <w:p w14:paraId="5491733D" w14:textId="77777777" w:rsidR="00AD6071" w:rsidRDefault="00AD6071" w:rsidP="00E33037"/>
        </w:tc>
      </w:tr>
      <w:tr w:rsidR="00AD6071" w14:paraId="35CB0B1B" w14:textId="77777777" w:rsidTr="002F7086">
        <w:trPr>
          <w:trHeight w:val="460"/>
        </w:trPr>
        <w:tc>
          <w:tcPr>
            <w:tcW w:w="5688" w:type="dxa"/>
          </w:tcPr>
          <w:p w14:paraId="4E399BBF" w14:textId="2133CEF9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69 Low Brass Methods (1 credit)</w:t>
            </w:r>
          </w:p>
        </w:tc>
        <w:tc>
          <w:tcPr>
            <w:tcW w:w="1080" w:type="dxa"/>
          </w:tcPr>
          <w:p w14:paraId="1318BB0B" w14:textId="77777777" w:rsidR="00AD6071" w:rsidRDefault="00AD6071" w:rsidP="00E33037"/>
        </w:tc>
        <w:tc>
          <w:tcPr>
            <w:tcW w:w="810" w:type="dxa"/>
          </w:tcPr>
          <w:p w14:paraId="36CC4181" w14:textId="77777777" w:rsidR="00AD6071" w:rsidRDefault="00AD6071" w:rsidP="00E33037"/>
        </w:tc>
        <w:tc>
          <w:tcPr>
            <w:tcW w:w="1800" w:type="dxa"/>
          </w:tcPr>
          <w:p w14:paraId="54F9C7A8" w14:textId="77777777" w:rsidR="00AD6071" w:rsidRDefault="00AD6071" w:rsidP="00E33037"/>
        </w:tc>
        <w:tc>
          <w:tcPr>
            <w:tcW w:w="1710" w:type="dxa"/>
          </w:tcPr>
          <w:p w14:paraId="0D6D510D" w14:textId="77777777" w:rsidR="00AD6071" w:rsidRDefault="00AD6071" w:rsidP="00E33037"/>
        </w:tc>
      </w:tr>
      <w:tr w:rsidR="00AD6071" w14:paraId="1CFF478C" w14:textId="77777777" w:rsidTr="002F7086">
        <w:trPr>
          <w:trHeight w:val="444"/>
        </w:trPr>
        <w:tc>
          <w:tcPr>
            <w:tcW w:w="5688" w:type="dxa"/>
          </w:tcPr>
          <w:p w14:paraId="4975EB2B" w14:textId="5B97F5E1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78 Percussion Methods (1 credit)</w:t>
            </w:r>
          </w:p>
        </w:tc>
        <w:tc>
          <w:tcPr>
            <w:tcW w:w="1080" w:type="dxa"/>
          </w:tcPr>
          <w:p w14:paraId="4BCB9ABA" w14:textId="77777777" w:rsidR="00AD6071" w:rsidRDefault="00AD6071" w:rsidP="00E33037"/>
        </w:tc>
        <w:tc>
          <w:tcPr>
            <w:tcW w:w="810" w:type="dxa"/>
          </w:tcPr>
          <w:p w14:paraId="5CFB9DB2" w14:textId="77777777" w:rsidR="00AD6071" w:rsidRDefault="00AD6071" w:rsidP="00E33037"/>
        </w:tc>
        <w:tc>
          <w:tcPr>
            <w:tcW w:w="1800" w:type="dxa"/>
          </w:tcPr>
          <w:p w14:paraId="3BDDA47C" w14:textId="77777777" w:rsidR="00AD6071" w:rsidRDefault="00AD6071" w:rsidP="00E33037"/>
        </w:tc>
        <w:tc>
          <w:tcPr>
            <w:tcW w:w="1710" w:type="dxa"/>
          </w:tcPr>
          <w:p w14:paraId="40FBF553" w14:textId="77777777" w:rsidR="00AD6071" w:rsidRDefault="00AD6071" w:rsidP="00E33037"/>
        </w:tc>
      </w:tr>
      <w:tr w:rsidR="00AD6071" w14:paraId="2DEE13D2" w14:textId="77777777" w:rsidTr="002F7086">
        <w:trPr>
          <w:trHeight w:val="444"/>
        </w:trPr>
        <w:tc>
          <w:tcPr>
            <w:tcW w:w="5688" w:type="dxa"/>
          </w:tcPr>
          <w:p w14:paraId="086889E6" w14:textId="6FC0A741" w:rsidR="00AD6071" w:rsidRPr="00BB3144" w:rsidRDefault="00AD6071" w:rsidP="0078133D">
            <w:pPr>
              <w:spacing w:line="360" w:lineRule="auto"/>
            </w:pPr>
            <w:r w:rsidRPr="00BB3144">
              <w:t>MUS 1388 Single Reed Methods (1 credit)</w:t>
            </w:r>
          </w:p>
        </w:tc>
        <w:tc>
          <w:tcPr>
            <w:tcW w:w="1080" w:type="dxa"/>
          </w:tcPr>
          <w:p w14:paraId="2D7EED56" w14:textId="77777777" w:rsidR="00AD6071" w:rsidRDefault="00AD6071" w:rsidP="00E33037"/>
        </w:tc>
        <w:tc>
          <w:tcPr>
            <w:tcW w:w="810" w:type="dxa"/>
          </w:tcPr>
          <w:p w14:paraId="7963B93B" w14:textId="77777777" w:rsidR="00AD6071" w:rsidRDefault="00AD6071" w:rsidP="00E33037"/>
        </w:tc>
        <w:tc>
          <w:tcPr>
            <w:tcW w:w="1800" w:type="dxa"/>
          </w:tcPr>
          <w:p w14:paraId="01C60718" w14:textId="77777777" w:rsidR="00AD6071" w:rsidRDefault="00AD6071" w:rsidP="00E33037"/>
        </w:tc>
        <w:tc>
          <w:tcPr>
            <w:tcW w:w="1710" w:type="dxa"/>
          </w:tcPr>
          <w:p w14:paraId="250AE489" w14:textId="77777777" w:rsidR="00AD6071" w:rsidRDefault="00AD6071" w:rsidP="00E33037"/>
        </w:tc>
      </w:tr>
      <w:tr w:rsidR="00AD6071" w14:paraId="5AC4BB19" w14:textId="77777777" w:rsidTr="002F7086">
        <w:trPr>
          <w:trHeight w:val="460"/>
        </w:trPr>
        <w:tc>
          <w:tcPr>
            <w:tcW w:w="5688" w:type="dxa"/>
          </w:tcPr>
          <w:p w14:paraId="217B24AD" w14:textId="4CDD65BE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89 Double Reeds/Flute Methods (1 credit)</w:t>
            </w:r>
          </w:p>
        </w:tc>
        <w:tc>
          <w:tcPr>
            <w:tcW w:w="1080" w:type="dxa"/>
          </w:tcPr>
          <w:p w14:paraId="0C3ABBF8" w14:textId="77777777" w:rsidR="00AD6071" w:rsidRDefault="00AD6071" w:rsidP="00E33037"/>
        </w:tc>
        <w:tc>
          <w:tcPr>
            <w:tcW w:w="810" w:type="dxa"/>
          </w:tcPr>
          <w:p w14:paraId="4449D8A2" w14:textId="77777777" w:rsidR="00AD6071" w:rsidRDefault="00AD6071" w:rsidP="00E33037"/>
        </w:tc>
        <w:tc>
          <w:tcPr>
            <w:tcW w:w="1800" w:type="dxa"/>
          </w:tcPr>
          <w:p w14:paraId="600899E3" w14:textId="77777777" w:rsidR="00AD6071" w:rsidRDefault="00AD6071" w:rsidP="00E33037"/>
        </w:tc>
        <w:tc>
          <w:tcPr>
            <w:tcW w:w="1710" w:type="dxa"/>
          </w:tcPr>
          <w:p w14:paraId="45048DE7" w14:textId="77777777" w:rsidR="00AD6071" w:rsidRDefault="00AD6071" w:rsidP="00E33037"/>
        </w:tc>
      </w:tr>
    </w:tbl>
    <w:p w14:paraId="23CBC491" w14:textId="58CF7DB1" w:rsidR="00067EF6" w:rsidRDefault="00067EF6" w:rsidP="00E00D8A">
      <w:pPr>
        <w:rPr>
          <w:b/>
          <w:sz w:val="16"/>
          <w:szCs w:val="16"/>
        </w:rPr>
      </w:pPr>
    </w:p>
    <w:p w14:paraId="2B15D3EE" w14:textId="7F702920" w:rsidR="001916C4" w:rsidRDefault="001916C4" w:rsidP="00E00D8A">
      <w:pPr>
        <w:rPr>
          <w:b/>
          <w:sz w:val="16"/>
          <w:szCs w:val="16"/>
        </w:rPr>
      </w:pPr>
    </w:p>
    <w:p w14:paraId="0CE69E66" w14:textId="06576695" w:rsidR="001916C4" w:rsidRDefault="001916C4" w:rsidP="00E00D8A">
      <w:pPr>
        <w:rPr>
          <w:b/>
          <w:sz w:val="16"/>
          <w:szCs w:val="16"/>
        </w:rPr>
      </w:pPr>
    </w:p>
    <w:p w14:paraId="62070618" w14:textId="4281A7C0" w:rsidR="001916C4" w:rsidRDefault="001916C4" w:rsidP="00E00D8A">
      <w:pPr>
        <w:rPr>
          <w:b/>
          <w:sz w:val="16"/>
          <w:szCs w:val="16"/>
        </w:rPr>
      </w:pPr>
    </w:p>
    <w:p w14:paraId="030D5336" w14:textId="313DE5A8" w:rsidR="001916C4" w:rsidRDefault="001916C4" w:rsidP="00E00D8A">
      <w:pPr>
        <w:rPr>
          <w:b/>
          <w:sz w:val="16"/>
          <w:szCs w:val="16"/>
        </w:rPr>
      </w:pPr>
    </w:p>
    <w:p w14:paraId="2EA029DD" w14:textId="5172C6DF" w:rsidR="001916C4" w:rsidRDefault="001916C4" w:rsidP="00E00D8A">
      <w:pPr>
        <w:rPr>
          <w:b/>
          <w:sz w:val="16"/>
          <w:szCs w:val="16"/>
        </w:rPr>
      </w:pPr>
    </w:p>
    <w:p w14:paraId="3B442CB5" w14:textId="77777777" w:rsidR="001916C4" w:rsidRPr="00AD6742" w:rsidRDefault="001916C4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AD6742" w14:paraId="66DD121B" w14:textId="77777777" w:rsidTr="002F7086">
        <w:trPr>
          <w:trHeight w:val="95"/>
        </w:trPr>
        <w:tc>
          <w:tcPr>
            <w:tcW w:w="11088" w:type="dxa"/>
            <w:gridSpan w:val="5"/>
          </w:tcPr>
          <w:p w14:paraId="345D734F" w14:textId="77777777" w:rsidR="00AD6742" w:rsidRDefault="00AD6742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ED5A8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</w:t>
            </w:r>
            <w:r w:rsidR="00EB3921">
              <w:rPr>
                <w:b/>
                <w:i/>
              </w:rPr>
              <w:t>Vocal</w:t>
            </w:r>
            <w:r>
              <w:rPr>
                <w:b/>
                <w:i/>
              </w:rPr>
              <w:t xml:space="preserve"> and Classroom Music Specialization </w:t>
            </w:r>
            <w:r w:rsidRPr="0093639A">
              <w:rPr>
                <w:b/>
                <w:i/>
              </w:rPr>
              <w:t>Courses</w:t>
            </w:r>
            <w:r>
              <w:rPr>
                <w:b/>
                <w:i/>
              </w:rPr>
              <w:t>.</w:t>
            </w:r>
          </w:p>
          <w:p w14:paraId="4A457D19" w14:textId="5D3D3EAE" w:rsidR="00D051F6" w:rsidRPr="00D051F6" w:rsidRDefault="00D051F6" w:rsidP="002F7086">
            <w:pPr>
              <w:rPr>
                <w:b/>
                <w:bCs/>
                <w:i/>
                <w:iCs/>
              </w:rPr>
            </w:pPr>
            <w:r w:rsidRPr="00D051F6">
              <w:rPr>
                <w:b/>
                <w:bCs/>
                <w:i/>
                <w:iCs/>
              </w:rPr>
              <w:t>Note: Piano majors replace MUS 2417 with MUS 4106, which requires consent of instructor. </w:t>
            </w:r>
          </w:p>
        </w:tc>
      </w:tr>
      <w:tr w:rsidR="00AD6742" w14:paraId="71BE8C12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4A0C7079" w14:textId="77777777" w:rsidR="00AD6742" w:rsidRPr="000349B8" w:rsidRDefault="00AD6742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5A43A38D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FE65101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D6742" w14:paraId="1096633E" w14:textId="77777777" w:rsidTr="002F7086">
        <w:trPr>
          <w:trHeight w:val="95"/>
        </w:trPr>
        <w:tc>
          <w:tcPr>
            <w:tcW w:w="5688" w:type="dxa"/>
            <w:vMerge/>
          </w:tcPr>
          <w:p w14:paraId="3610805B" w14:textId="77777777" w:rsidR="00AD6742" w:rsidRPr="000349B8" w:rsidRDefault="00AD6742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218F99A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32C5AEC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7A8B845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EB2132B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AD6742" w14:paraId="20225016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469F67F" w14:textId="77777777" w:rsidR="00AD6742" w:rsidRPr="001532BA" w:rsidRDefault="00AD674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B3921" w14:paraId="07424EAF" w14:textId="77777777" w:rsidTr="002F7086">
        <w:trPr>
          <w:trHeight w:val="460"/>
        </w:trPr>
        <w:tc>
          <w:tcPr>
            <w:tcW w:w="5688" w:type="dxa"/>
          </w:tcPr>
          <w:p w14:paraId="5F672FD6" w14:textId="04EFA9C9" w:rsidR="00EB3921" w:rsidRPr="005805D3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417 Dictation for Singers I (2 credits)</w:t>
            </w:r>
          </w:p>
        </w:tc>
        <w:tc>
          <w:tcPr>
            <w:tcW w:w="1080" w:type="dxa"/>
          </w:tcPr>
          <w:p w14:paraId="14A30866" w14:textId="77777777" w:rsidR="00EB3921" w:rsidRDefault="00EB3921" w:rsidP="00E33037"/>
        </w:tc>
        <w:tc>
          <w:tcPr>
            <w:tcW w:w="810" w:type="dxa"/>
          </w:tcPr>
          <w:p w14:paraId="4D85FADC" w14:textId="77777777" w:rsidR="00EB3921" w:rsidRDefault="00EB3921" w:rsidP="00E33037"/>
        </w:tc>
        <w:tc>
          <w:tcPr>
            <w:tcW w:w="1800" w:type="dxa"/>
          </w:tcPr>
          <w:p w14:paraId="27F5A08A" w14:textId="77777777" w:rsidR="00EB3921" w:rsidRDefault="00EB3921" w:rsidP="00E33037"/>
        </w:tc>
        <w:tc>
          <w:tcPr>
            <w:tcW w:w="1710" w:type="dxa"/>
          </w:tcPr>
          <w:p w14:paraId="151CA713" w14:textId="77777777" w:rsidR="00EB3921" w:rsidRDefault="00EB3921" w:rsidP="00E33037"/>
        </w:tc>
      </w:tr>
      <w:tr w:rsidR="00EB3921" w14:paraId="45E3B0D4" w14:textId="77777777" w:rsidTr="002F7086">
        <w:trPr>
          <w:trHeight w:val="444"/>
        </w:trPr>
        <w:tc>
          <w:tcPr>
            <w:tcW w:w="5688" w:type="dxa"/>
          </w:tcPr>
          <w:p w14:paraId="15D14DB1" w14:textId="795126B5" w:rsidR="00EB3921" w:rsidRPr="005805D3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418 Dictation for Singers II (2 credits)</w:t>
            </w:r>
          </w:p>
        </w:tc>
        <w:tc>
          <w:tcPr>
            <w:tcW w:w="1080" w:type="dxa"/>
          </w:tcPr>
          <w:p w14:paraId="199E4908" w14:textId="77777777" w:rsidR="00EB3921" w:rsidRDefault="00EB3921" w:rsidP="00E33037"/>
        </w:tc>
        <w:tc>
          <w:tcPr>
            <w:tcW w:w="810" w:type="dxa"/>
          </w:tcPr>
          <w:p w14:paraId="6864878E" w14:textId="77777777" w:rsidR="00EB3921" w:rsidRDefault="00EB3921" w:rsidP="00E33037"/>
        </w:tc>
        <w:tc>
          <w:tcPr>
            <w:tcW w:w="1800" w:type="dxa"/>
          </w:tcPr>
          <w:p w14:paraId="73B12FA5" w14:textId="77777777" w:rsidR="00EB3921" w:rsidRDefault="00EB3921" w:rsidP="00E33037"/>
        </w:tc>
        <w:tc>
          <w:tcPr>
            <w:tcW w:w="1710" w:type="dxa"/>
          </w:tcPr>
          <w:p w14:paraId="6F7DBDB5" w14:textId="77777777" w:rsidR="00EB3921" w:rsidRDefault="00EB3921" w:rsidP="00E33037"/>
        </w:tc>
      </w:tr>
      <w:tr w:rsidR="00EB3921" w14:paraId="2DEE4958" w14:textId="77777777" w:rsidTr="002F7086">
        <w:trPr>
          <w:trHeight w:val="460"/>
        </w:trPr>
        <w:tc>
          <w:tcPr>
            <w:tcW w:w="5688" w:type="dxa"/>
          </w:tcPr>
          <w:p w14:paraId="4B039A65" w14:textId="7B0D11F3" w:rsidR="00110F6A" w:rsidRPr="00CB5B06" w:rsidRDefault="00EB3921" w:rsidP="00CB5B06">
            <w:r w:rsidRPr="00A241D9">
              <w:t>MUS 2607 Music Education I: Introduction (2 credits)</w:t>
            </w:r>
          </w:p>
        </w:tc>
        <w:tc>
          <w:tcPr>
            <w:tcW w:w="1080" w:type="dxa"/>
          </w:tcPr>
          <w:p w14:paraId="6446E550" w14:textId="77777777" w:rsidR="00EB3921" w:rsidRDefault="00EB3921" w:rsidP="00E33037"/>
        </w:tc>
        <w:tc>
          <w:tcPr>
            <w:tcW w:w="810" w:type="dxa"/>
          </w:tcPr>
          <w:p w14:paraId="0ED818FD" w14:textId="77777777" w:rsidR="00EB3921" w:rsidRDefault="00EB3921" w:rsidP="00E33037"/>
        </w:tc>
        <w:tc>
          <w:tcPr>
            <w:tcW w:w="1800" w:type="dxa"/>
          </w:tcPr>
          <w:p w14:paraId="13435D1B" w14:textId="77777777" w:rsidR="00EB3921" w:rsidRDefault="00EB3921" w:rsidP="00E33037"/>
        </w:tc>
        <w:tc>
          <w:tcPr>
            <w:tcW w:w="1710" w:type="dxa"/>
          </w:tcPr>
          <w:p w14:paraId="1A579B52" w14:textId="77777777" w:rsidR="00EB3921" w:rsidRDefault="00EB3921" w:rsidP="00E33037"/>
        </w:tc>
      </w:tr>
      <w:tr w:rsidR="00EB3921" w14:paraId="553A74DD" w14:textId="77777777" w:rsidTr="002F7086">
        <w:trPr>
          <w:trHeight w:val="444"/>
        </w:trPr>
        <w:tc>
          <w:tcPr>
            <w:tcW w:w="5688" w:type="dxa"/>
          </w:tcPr>
          <w:p w14:paraId="2980836C" w14:textId="71B63B3A" w:rsidR="00EB3921" w:rsidRPr="00380865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380865">
              <w:t>MUS 3300 Piano Accompanying (2 credits)</w:t>
            </w:r>
          </w:p>
        </w:tc>
        <w:tc>
          <w:tcPr>
            <w:tcW w:w="1080" w:type="dxa"/>
          </w:tcPr>
          <w:p w14:paraId="423E8087" w14:textId="77777777" w:rsidR="00EB3921" w:rsidRDefault="00EB3921" w:rsidP="00E33037"/>
        </w:tc>
        <w:tc>
          <w:tcPr>
            <w:tcW w:w="810" w:type="dxa"/>
          </w:tcPr>
          <w:p w14:paraId="72D5A105" w14:textId="77777777" w:rsidR="00EB3921" w:rsidRDefault="00EB3921" w:rsidP="00E33037"/>
        </w:tc>
        <w:tc>
          <w:tcPr>
            <w:tcW w:w="1800" w:type="dxa"/>
          </w:tcPr>
          <w:p w14:paraId="088F1ED4" w14:textId="77777777" w:rsidR="00EB3921" w:rsidRDefault="00EB3921" w:rsidP="00E33037"/>
        </w:tc>
        <w:tc>
          <w:tcPr>
            <w:tcW w:w="1710" w:type="dxa"/>
          </w:tcPr>
          <w:p w14:paraId="759E4E9B" w14:textId="77777777" w:rsidR="00EB3921" w:rsidRDefault="00EB3921" w:rsidP="00E33037"/>
        </w:tc>
      </w:tr>
      <w:tr w:rsidR="00EB3921" w14:paraId="222E8BC0" w14:textId="77777777" w:rsidTr="002F7086">
        <w:trPr>
          <w:trHeight w:val="444"/>
        </w:trPr>
        <w:tc>
          <w:tcPr>
            <w:tcW w:w="5688" w:type="dxa"/>
          </w:tcPr>
          <w:p w14:paraId="3EA21322" w14:textId="770B1B66" w:rsidR="00EB3921" w:rsidRPr="00380865" w:rsidRDefault="00EB3921" w:rsidP="0078133D">
            <w:pPr>
              <w:spacing w:line="360" w:lineRule="auto"/>
            </w:pPr>
            <w:r w:rsidRPr="00380865">
              <w:t>MUS 3400 Vocal Pedagogy (1 credit)</w:t>
            </w:r>
          </w:p>
        </w:tc>
        <w:tc>
          <w:tcPr>
            <w:tcW w:w="1080" w:type="dxa"/>
          </w:tcPr>
          <w:p w14:paraId="6AC4D8D0" w14:textId="77777777" w:rsidR="00EB3921" w:rsidRDefault="00EB3921" w:rsidP="00E33037"/>
        </w:tc>
        <w:tc>
          <w:tcPr>
            <w:tcW w:w="810" w:type="dxa"/>
          </w:tcPr>
          <w:p w14:paraId="1CBE9F1F" w14:textId="77777777" w:rsidR="00EB3921" w:rsidRDefault="00EB3921" w:rsidP="00E33037"/>
        </w:tc>
        <w:tc>
          <w:tcPr>
            <w:tcW w:w="1800" w:type="dxa"/>
          </w:tcPr>
          <w:p w14:paraId="57EB2FF8" w14:textId="77777777" w:rsidR="00EB3921" w:rsidRDefault="00EB3921" w:rsidP="00E33037"/>
        </w:tc>
        <w:tc>
          <w:tcPr>
            <w:tcW w:w="1710" w:type="dxa"/>
          </w:tcPr>
          <w:p w14:paraId="749C1069" w14:textId="77777777" w:rsidR="00EB3921" w:rsidRDefault="00EB3921" w:rsidP="00E33037"/>
        </w:tc>
      </w:tr>
      <w:tr w:rsidR="00EB3921" w14:paraId="20FCEF04" w14:textId="77777777" w:rsidTr="002F7086">
        <w:trPr>
          <w:trHeight w:val="460"/>
        </w:trPr>
        <w:tc>
          <w:tcPr>
            <w:tcW w:w="5688" w:type="dxa"/>
          </w:tcPr>
          <w:p w14:paraId="454AC348" w14:textId="77777777" w:rsidR="00EB3921" w:rsidRPr="00380865" w:rsidRDefault="00EB3921" w:rsidP="00380865">
            <w:r w:rsidRPr="00380865">
              <w:t>MUS 3607 Music Education II: Elem. Methods (3 cr.)</w:t>
            </w:r>
          </w:p>
          <w:p w14:paraId="6EB4051C" w14:textId="5E8FB6F2" w:rsidR="00110F6A" w:rsidRPr="00E9209B" w:rsidRDefault="00110F6A" w:rsidP="0078133D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900E78">
              <w:rPr>
                <w:i/>
                <w:iCs/>
              </w:rPr>
              <w:t>*</w:t>
            </w:r>
            <w:r w:rsidR="00CB5B06">
              <w:rPr>
                <w:i/>
                <w:iCs/>
              </w:rPr>
              <w:t>10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0B350480" w14:textId="77777777" w:rsidR="00EB3921" w:rsidRDefault="00EB3921" w:rsidP="00E33037"/>
        </w:tc>
        <w:tc>
          <w:tcPr>
            <w:tcW w:w="810" w:type="dxa"/>
          </w:tcPr>
          <w:p w14:paraId="0BFA69C3" w14:textId="77777777" w:rsidR="00EB3921" w:rsidRDefault="00EB3921" w:rsidP="00E33037"/>
        </w:tc>
        <w:tc>
          <w:tcPr>
            <w:tcW w:w="1800" w:type="dxa"/>
          </w:tcPr>
          <w:p w14:paraId="20B8075A" w14:textId="77777777" w:rsidR="00EB3921" w:rsidRDefault="00EB3921" w:rsidP="00E33037"/>
        </w:tc>
        <w:tc>
          <w:tcPr>
            <w:tcW w:w="1710" w:type="dxa"/>
          </w:tcPr>
          <w:p w14:paraId="4EFED34C" w14:textId="77777777" w:rsidR="00EB3921" w:rsidRDefault="00EB3921" w:rsidP="00E33037"/>
        </w:tc>
      </w:tr>
      <w:tr w:rsidR="00EB3921" w14:paraId="7C4F9D40" w14:textId="77777777" w:rsidTr="002F7086">
        <w:trPr>
          <w:trHeight w:val="444"/>
        </w:trPr>
        <w:tc>
          <w:tcPr>
            <w:tcW w:w="5688" w:type="dxa"/>
          </w:tcPr>
          <w:p w14:paraId="226A2F37" w14:textId="76C36EC1" w:rsidR="00EB3921" w:rsidRPr="007E51C2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7E51C2">
              <w:t>MUS 3638 Choral Conducting (2 credits)</w:t>
            </w:r>
          </w:p>
        </w:tc>
        <w:tc>
          <w:tcPr>
            <w:tcW w:w="1080" w:type="dxa"/>
          </w:tcPr>
          <w:p w14:paraId="5EA224C0" w14:textId="77777777" w:rsidR="00EB3921" w:rsidRDefault="00EB3921" w:rsidP="00E33037"/>
        </w:tc>
        <w:tc>
          <w:tcPr>
            <w:tcW w:w="810" w:type="dxa"/>
          </w:tcPr>
          <w:p w14:paraId="0D68B671" w14:textId="77777777" w:rsidR="00EB3921" w:rsidRDefault="00EB3921" w:rsidP="00E33037"/>
        </w:tc>
        <w:tc>
          <w:tcPr>
            <w:tcW w:w="1800" w:type="dxa"/>
          </w:tcPr>
          <w:p w14:paraId="052BB49E" w14:textId="77777777" w:rsidR="00EB3921" w:rsidRDefault="00EB3921" w:rsidP="00E33037"/>
        </w:tc>
        <w:tc>
          <w:tcPr>
            <w:tcW w:w="1710" w:type="dxa"/>
          </w:tcPr>
          <w:p w14:paraId="78BCC146" w14:textId="77777777" w:rsidR="00EB3921" w:rsidRDefault="00EB3921" w:rsidP="00E33037"/>
        </w:tc>
      </w:tr>
      <w:tr w:rsidR="00EB3921" w14:paraId="56AA64A7" w14:textId="77777777" w:rsidTr="002F7086">
        <w:trPr>
          <w:trHeight w:val="444"/>
        </w:trPr>
        <w:tc>
          <w:tcPr>
            <w:tcW w:w="5688" w:type="dxa"/>
          </w:tcPr>
          <w:p w14:paraId="01CE24C6" w14:textId="77777777" w:rsidR="00EB3921" w:rsidRPr="002E2D0B" w:rsidRDefault="00EB3921" w:rsidP="002E2D0B">
            <w:r w:rsidRPr="002E2D0B">
              <w:t>MUS 4607 Music Education III: Sec. Methods (2 cr.)</w:t>
            </w:r>
          </w:p>
          <w:p w14:paraId="1550A626" w14:textId="3C99D181" w:rsidR="00110F6A" w:rsidRPr="00E9209B" w:rsidRDefault="00110F6A" w:rsidP="0078133D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900E78">
              <w:rPr>
                <w:i/>
                <w:iCs/>
              </w:rPr>
              <w:t>*</w:t>
            </w:r>
            <w:r w:rsidR="00CB5B06">
              <w:rPr>
                <w:i/>
                <w:iCs/>
              </w:rPr>
              <w:t>15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5202CA0F" w14:textId="77777777" w:rsidR="00EB3921" w:rsidRDefault="00EB3921" w:rsidP="00E33037"/>
        </w:tc>
        <w:tc>
          <w:tcPr>
            <w:tcW w:w="810" w:type="dxa"/>
          </w:tcPr>
          <w:p w14:paraId="500E7B83" w14:textId="77777777" w:rsidR="00EB3921" w:rsidRDefault="00EB3921" w:rsidP="00E33037"/>
        </w:tc>
        <w:tc>
          <w:tcPr>
            <w:tcW w:w="1800" w:type="dxa"/>
          </w:tcPr>
          <w:p w14:paraId="56A5372A" w14:textId="77777777" w:rsidR="00EB3921" w:rsidRDefault="00EB3921" w:rsidP="00E33037"/>
        </w:tc>
        <w:tc>
          <w:tcPr>
            <w:tcW w:w="1710" w:type="dxa"/>
          </w:tcPr>
          <w:p w14:paraId="1B4239A6" w14:textId="77777777" w:rsidR="00EB3921" w:rsidRDefault="00EB3921" w:rsidP="00E33037"/>
        </w:tc>
      </w:tr>
      <w:tr w:rsidR="00EB3921" w14:paraId="07A5DD3D" w14:textId="77777777" w:rsidTr="002F7086">
        <w:trPr>
          <w:trHeight w:val="444"/>
        </w:trPr>
        <w:tc>
          <w:tcPr>
            <w:tcW w:w="5688" w:type="dxa"/>
          </w:tcPr>
          <w:p w14:paraId="61E44238" w14:textId="4C2E3B8B" w:rsidR="00EB3921" w:rsidRPr="002E2D0B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2E2D0B">
              <w:t>MUS 4811 Choral Notation and Arranging (1 credit)</w:t>
            </w:r>
          </w:p>
        </w:tc>
        <w:tc>
          <w:tcPr>
            <w:tcW w:w="1080" w:type="dxa"/>
          </w:tcPr>
          <w:p w14:paraId="0CCD393C" w14:textId="77777777" w:rsidR="00EB3921" w:rsidRDefault="00EB3921" w:rsidP="00E33037"/>
        </w:tc>
        <w:tc>
          <w:tcPr>
            <w:tcW w:w="810" w:type="dxa"/>
          </w:tcPr>
          <w:p w14:paraId="381972F0" w14:textId="77777777" w:rsidR="00EB3921" w:rsidRDefault="00EB3921" w:rsidP="00E33037"/>
        </w:tc>
        <w:tc>
          <w:tcPr>
            <w:tcW w:w="1800" w:type="dxa"/>
          </w:tcPr>
          <w:p w14:paraId="435B273F" w14:textId="77777777" w:rsidR="00EB3921" w:rsidRDefault="00EB3921" w:rsidP="00E33037"/>
        </w:tc>
        <w:tc>
          <w:tcPr>
            <w:tcW w:w="1710" w:type="dxa"/>
          </w:tcPr>
          <w:p w14:paraId="1AFD6F5C" w14:textId="77777777" w:rsidR="00EB3921" w:rsidRDefault="00EB3921" w:rsidP="00E33037"/>
        </w:tc>
      </w:tr>
      <w:tr w:rsidR="00EB3921" w14:paraId="22179F3A" w14:textId="77777777" w:rsidTr="002F7086">
        <w:trPr>
          <w:trHeight w:val="444"/>
        </w:trPr>
        <w:tc>
          <w:tcPr>
            <w:tcW w:w="5688" w:type="dxa"/>
          </w:tcPr>
          <w:p w14:paraId="01252536" w14:textId="24AF2701" w:rsidR="00EB3921" w:rsidRPr="002E2D0B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2E2D0B">
              <w:t>MUS 4812 Choral Studies (2 credits)</w:t>
            </w:r>
          </w:p>
        </w:tc>
        <w:tc>
          <w:tcPr>
            <w:tcW w:w="1080" w:type="dxa"/>
          </w:tcPr>
          <w:p w14:paraId="09113700" w14:textId="77777777" w:rsidR="00EB3921" w:rsidRDefault="00EB3921" w:rsidP="00E33037"/>
        </w:tc>
        <w:tc>
          <w:tcPr>
            <w:tcW w:w="810" w:type="dxa"/>
          </w:tcPr>
          <w:p w14:paraId="7477BF2F" w14:textId="77777777" w:rsidR="00EB3921" w:rsidRDefault="00EB3921" w:rsidP="00E33037"/>
        </w:tc>
        <w:tc>
          <w:tcPr>
            <w:tcW w:w="1800" w:type="dxa"/>
          </w:tcPr>
          <w:p w14:paraId="30EE5EA8" w14:textId="77777777" w:rsidR="00EB3921" w:rsidRDefault="00EB3921" w:rsidP="00E33037"/>
        </w:tc>
        <w:tc>
          <w:tcPr>
            <w:tcW w:w="1710" w:type="dxa"/>
          </w:tcPr>
          <w:p w14:paraId="43B2168B" w14:textId="77777777" w:rsidR="00EB3921" w:rsidRDefault="00EB3921" w:rsidP="00E33037"/>
        </w:tc>
      </w:tr>
    </w:tbl>
    <w:p w14:paraId="7A3B269E" w14:textId="77777777" w:rsidR="00AD6742" w:rsidRPr="002F3309" w:rsidRDefault="00AD6742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3309" w14:paraId="57B62C0C" w14:textId="77777777" w:rsidTr="002F7086">
        <w:trPr>
          <w:trHeight w:val="95"/>
        </w:trPr>
        <w:tc>
          <w:tcPr>
            <w:tcW w:w="11088" w:type="dxa"/>
            <w:gridSpan w:val="5"/>
          </w:tcPr>
          <w:p w14:paraId="051F7263" w14:textId="72A0DB34" w:rsidR="002F3309" w:rsidRDefault="002F3309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Major Applied Area – Major Vocal</w:t>
            </w:r>
          </w:p>
          <w:p w14:paraId="2274037A" w14:textId="77777777" w:rsidR="002F3309" w:rsidRDefault="002F3309" w:rsidP="002F7086">
            <w:r w:rsidRPr="00E24DEA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2F3309" w14:paraId="16C5559A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C4A234" w14:textId="77777777" w:rsidR="002F3309" w:rsidRPr="000349B8" w:rsidRDefault="002F3309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C8F5033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1048DEC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3309" w14:paraId="5BC33F25" w14:textId="77777777" w:rsidTr="002F7086">
        <w:trPr>
          <w:trHeight w:val="95"/>
        </w:trPr>
        <w:tc>
          <w:tcPr>
            <w:tcW w:w="5688" w:type="dxa"/>
            <w:vMerge/>
          </w:tcPr>
          <w:p w14:paraId="2B71B7A2" w14:textId="77777777" w:rsidR="002F3309" w:rsidRPr="000349B8" w:rsidRDefault="002F3309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49E8EA7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1D37D7A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9817EDE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7ED0AC6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3309" w14:paraId="613A254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C5A59F6" w14:textId="77777777" w:rsidR="002F3309" w:rsidRPr="001532BA" w:rsidRDefault="002F3309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2F3309" w14:paraId="07F0A282" w14:textId="77777777" w:rsidTr="002F7086">
        <w:trPr>
          <w:trHeight w:val="460"/>
        </w:trPr>
        <w:tc>
          <w:tcPr>
            <w:tcW w:w="5688" w:type="dxa"/>
          </w:tcPr>
          <w:p w14:paraId="46C019F5" w14:textId="77777777" w:rsidR="002F3309" w:rsidRPr="00DE468B" w:rsidRDefault="0078133D" w:rsidP="0078133D">
            <w:pPr>
              <w:spacing w:line="360" w:lineRule="auto"/>
            </w:pPr>
            <w:r w:rsidRPr="00DE468B">
              <w:t>MUS 2138 Voice, Level II (1 credit)</w:t>
            </w:r>
          </w:p>
          <w:p w14:paraId="7A209499" w14:textId="74F15B3A" w:rsidR="00AF5032" w:rsidRPr="00DE468B" w:rsidRDefault="00AF5032" w:rsidP="0078133D">
            <w:pPr>
              <w:spacing w:line="360" w:lineRule="auto"/>
            </w:pPr>
            <w:r w:rsidRPr="00DE468B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4EF1A858" w14:textId="77777777" w:rsidR="002F3309" w:rsidRDefault="002F3309" w:rsidP="00E33037"/>
        </w:tc>
        <w:tc>
          <w:tcPr>
            <w:tcW w:w="810" w:type="dxa"/>
          </w:tcPr>
          <w:p w14:paraId="27D40E10" w14:textId="77777777" w:rsidR="002F3309" w:rsidRDefault="002F3309" w:rsidP="00E33037"/>
        </w:tc>
        <w:tc>
          <w:tcPr>
            <w:tcW w:w="1800" w:type="dxa"/>
          </w:tcPr>
          <w:p w14:paraId="0D2C4A57" w14:textId="77777777" w:rsidR="002F3309" w:rsidRDefault="002F3309" w:rsidP="00E33037"/>
        </w:tc>
        <w:tc>
          <w:tcPr>
            <w:tcW w:w="1710" w:type="dxa"/>
          </w:tcPr>
          <w:p w14:paraId="772CACDD" w14:textId="77777777" w:rsidR="002F3309" w:rsidRDefault="002F3309" w:rsidP="00E33037"/>
        </w:tc>
      </w:tr>
      <w:tr w:rsidR="002F3309" w14:paraId="5CDC8404" w14:textId="77777777" w:rsidTr="002F7086">
        <w:trPr>
          <w:trHeight w:val="444"/>
        </w:trPr>
        <w:tc>
          <w:tcPr>
            <w:tcW w:w="5688" w:type="dxa"/>
          </w:tcPr>
          <w:p w14:paraId="0F44A252" w14:textId="77777777" w:rsidR="002F3309" w:rsidRPr="00110F6A" w:rsidRDefault="0078133D" w:rsidP="0078133D">
            <w:pPr>
              <w:spacing w:line="360" w:lineRule="auto"/>
            </w:pPr>
            <w:r w:rsidRPr="00110F6A">
              <w:t>MUS 3138 Voice, Level III (1 credit)</w:t>
            </w:r>
          </w:p>
          <w:p w14:paraId="7F83240F" w14:textId="25D4934B" w:rsidR="00AF5032" w:rsidRPr="00E9209B" w:rsidRDefault="00AF5032" w:rsidP="0078133D">
            <w:pPr>
              <w:spacing w:line="360" w:lineRule="auto"/>
              <w:rPr>
                <w:highlight w:val="green"/>
              </w:rPr>
            </w:pPr>
            <w:r w:rsidRPr="00110F6A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650B4184" w14:textId="77777777" w:rsidR="002F3309" w:rsidRDefault="002F3309" w:rsidP="00E33037"/>
        </w:tc>
        <w:tc>
          <w:tcPr>
            <w:tcW w:w="810" w:type="dxa"/>
          </w:tcPr>
          <w:p w14:paraId="7BDD5EB5" w14:textId="77777777" w:rsidR="002F3309" w:rsidRDefault="002F3309" w:rsidP="00E33037"/>
        </w:tc>
        <w:tc>
          <w:tcPr>
            <w:tcW w:w="1800" w:type="dxa"/>
          </w:tcPr>
          <w:p w14:paraId="76874C52" w14:textId="77777777" w:rsidR="002F3309" w:rsidRDefault="002F3309" w:rsidP="00E33037"/>
        </w:tc>
        <w:tc>
          <w:tcPr>
            <w:tcW w:w="1710" w:type="dxa"/>
          </w:tcPr>
          <w:p w14:paraId="3F87EEAF" w14:textId="77777777" w:rsidR="002F3309" w:rsidRDefault="002F3309" w:rsidP="00E33037"/>
        </w:tc>
      </w:tr>
    </w:tbl>
    <w:p w14:paraId="5F2E2390" w14:textId="77777777" w:rsidR="00067EF6" w:rsidRPr="00CB017C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AF5032" w14:paraId="2CB760C2" w14:textId="77777777" w:rsidTr="002F7086">
        <w:trPr>
          <w:trHeight w:val="95"/>
        </w:trPr>
        <w:tc>
          <w:tcPr>
            <w:tcW w:w="11088" w:type="dxa"/>
            <w:gridSpan w:val="5"/>
          </w:tcPr>
          <w:p w14:paraId="78B710C6" w14:textId="0AC77B36" w:rsidR="00AF5032" w:rsidRDefault="00AF5032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I</w:t>
            </w:r>
            <w:r w:rsidR="008D5C86"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="008D5C86">
              <w:rPr>
                <w:b/>
                <w:i/>
              </w:rPr>
              <w:t xml:space="preserve">Required Instrumental Performing Organizations – </w:t>
            </w:r>
            <w:r w:rsidR="008D5C86" w:rsidRPr="004203AF">
              <w:rPr>
                <w:b/>
                <w:i/>
                <w:u w:val="single"/>
              </w:rPr>
              <w:t>Select 6 credits for the following courses</w:t>
            </w:r>
            <w:r w:rsidR="008D5C86" w:rsidRPr="00932E96">
              <w:rPr>
                <w:b/>
                <w:i/>
              </w:rPr>
              <w:t>.</w:t>
            </w:r>
          </w:p>
          <w:p w14:paraId="220B75EA" w14:textId="2D33C7DD" w:rsidR="00AF5032" w:rsidRDefault="00C36D66" w:rsidP="002F7086">
            <w:r w:rsidRPr="00B76833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B76833">
              <w:rPr>
                <w:b/>
                <w:bCs/>
                <w:i/>
                <w:iCs/>
              </w:rPr>
              <w:br/>
              <w:t>MUS 4</w:t>
            </w:r>
            <w:r>
              <w:rPr>
                <w:b/>
                <w:bCs/>
                <w:i/>
                <w:iCs/>
              </w:rPr>
              <w:t>8</w:t>
            </w:r>
            <w:r w:rsidRPr="00B76833">
              <w:rPr>
                <w:b/>
                <w:bCs/>
                <w:i/>
                <w:iCs/>
              </w:rPr>
              <w:t>00 and MUS 4</w:t>
            </w:r>
            <w:r>
              <w:rPr>
                <w:b/>
                <w:bCs/>
                <w:i/>
                <w:iCs/>
              </w:rPr>
              <w:t>8</w:t>
            </w:r>
            <w:r w:rsidRPr="00B76833">
              <w:rPr>
                <w:b/>
                <w:bCs/>
                <w:i/>
                <w:iCs/>
              </w:rPr>
              <w:t>10 are by audition only. </w:t>
            </w:r>
          </w:p>
        </w:tc>
      </w:tr>
      <w:tr w:rsidR="00AF5032" w14:paraId="591B273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207C8A6" w14:textId="77777777" w:rsidR="00AF5032" w:rsidRPr="000349B8" w:rsidRDefault="00AF5032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FA9376F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9C080D5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F5032" w14:paraId="0BD7095F" w14:textId="77777777" w:rsidTr="002F7086">
        <w:trPr>
          <w:trHeight w:val="95"/>
        </w:trPr>
        <w:tc>
          <w:tcPr>
            <w:tcW w:w="5688" w:type="dxa"/>
            <w:vMerge/>
          </w:tcPr>
          <w:p w14:paraId="01BD7AC0" w14:textId="77777777" w:rsidR="00AF5032" w:rsidRPr="000349B8" w:rsidRDefault="00AF5032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1AC993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7B40496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020ECD3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A2A1793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AF5032" w14:paraId="36F34EF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38F2E62" w14:textId="77777777" w:rsidR="00AF5032" w:rsidRPr="001532BA" w:rsidRDefault="00AF503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F5032" w14:paraId="31C62D08" w14:textId="77777777" w:rsidTr="002F7086">
        <w:trPr>
          <w:trHeight w:val="460"/>
        </w:trPr>
        <w:tc>
          <w:tcPr>
            <w:tcW w:w="5688" w:type="dxa"/>
          </w:tcPr>
          <w:p w14:paraId="6F412CA7" w14:textId="169286DD" w:rsidR="00AF5032" w:rsidRPr="00BB3144" w:rsidRDefault="00131CD4" w:rsidP="002F7086">
            <w:pPr>
              <w:spacing w:line="360" w:lineRule="auto"/>
            </w:pPr>
            <w:r w:rsidRPr="00BB3144">
              <w:t>MUS 3800 Varsity Singers (1-2 credits)</w:t>
            </w:r>
          </w:p>
        </w:tc>
        <w:tc>
          <w:tcPr>
            <w:tcW w:w="1080" w:type="dxa"/>
          </w:tcPr>
          <w:p w14:paraId="325B0618" w14:textId="77777777" w:rsidR="00AF5032" w:rsidRDefault="00AF5032" w:rsidP="00E33037"/>
        </w:tc>
        <w:tc>
          <w:tcPr>
            <w:tcW w:w="810" w:type="dxa"/>
          </w:tcPr>
          <w:p w14:paraId="69059145" w14:textId="77777777" w:rsidR="00AF5032" w:rsidRDefault="00AF5032" w:rsidP="00E33037"/>
        </w:tc>
        <w:tc>
          <w:tcPr>
            <w:tcW w:w="1800" w:type="dxa"/>
          </w:tcPr>
          <w:p w14:paraId="15A2FA02" w14:textId="77777777" w:rsidR="00AF5032" w:rsidRDefault="00AF5032" w:rsidP="00E33037"/>
        </w:tc>
        <w:tc>
          <w:tcPr>
            <w:tcW w:w="1710" w:type="dxa"/>
          </w:tcPr>
          <w:p w14:paraId="285DCE75" w14:textId="77777777" w:rsidR="00AF5032" w:rsidRDefault="00AF5032" w:rsidP="00E33037"/>
        </w:tc>
      </w:tr>
      <w:tr w:rsidR="00AF5032" w14:paraId="1BA34584" w14:textId="77777777" w:rsidTr="002F7086">
        <w:trPr>
          <w:trHeight w:val="444"/>
        </w:trPr>
        <w:tc>
          <w:tcPr>
            <w:tcW w:w="5688" w:type="dxa"/>
          </w:tcPr>
          <w:p w14:paraId="782F4C79" w14:textId="306A1DB0" w:rsidR="00AF5032" w:rsidRPr="00BB3144" w:rsidRDefault="00AF5032" w:rsidP="00131CD4">
            <w:pPr>
              <w:spacing w:line="360" w:lineRule="auto"/>
            </w:pPr>
            <w:r w:rsidRPr="00BB3144">
              <w:t xml:space="preserve">MUS </w:t>
            </w:r>
            <w:r w:rsidR="00131CD4" w:rsidRPr="00BB3144">
              <w:t>4800 Bemidji Choir (1-2 credits)</w:t>
            </w:r>
          </w:p>
        </w:tc>
        <w:tc>
          <w:tcPr>
            <w:tcW w:w="1080" w:type="dxa"/>
          </w:tcPr>
          <w:p w14:paraId="4995C6B3" w14:textId="77777777" w:rsidR="00AF5032" w:rsidRDefault="00AF5032" w:rsidP="00E33037"/>
        </w:tc>
        <w:tc>
          <w:tcPr>
            <w:tcW w:w="810" w:type="dxa"/>
          </w:tcPr>
          <w:p w14:paraId="11F4ADE7" w14:textId="77777777" w:rsidR="00AF5032" w:rsidRDefault="00AF5032" w:rsidP="00E33037"/>
        </w:tc>
        <w:tc>
          <w:tcPr>
            <w:tcW w:w="1800" w:type="dxa"/>
          </w:tcPr>
          <w:p w14:paraId="72C02778" w14:textId="77777777" w:rsidR="00AF5032" w:rsidRDefault="00AF5032" w:rsidP="00E33037"/>
        </w:tc>
        <w:tc>
          <w:tcPr>
            <w:tcW w:w="1710" w:type="dxa"/>
          </w:tcPr>
          <w:p w14:paraId="50B71B68" w14:textId="77777777" w:rsidR="00AF5032" w:rsidRDefault="00AF5032" w:rsidP="00E33037"/>
        </w:tc>
      </w:tr>
      <w:tr w:rsidR="00131CD4" w14:paraId="3FBFD1AA" w14:textId="77777777" w:rsidTr="002F7086">
        <w:trPr>
          <w:trHeight w:val="444"/>
        </w:trPr>
        <w:tc>
          <w:tcPr>
            <w:tcW w:w="5688" w:type="dxa"/>
          </w:tcPr>
          <w:p w14:paraId="73FE65C7" w14:textId="76888932" w:rsidR="00131CD4" w:rsidRPr="00BB3144" w:rsidRDefault="00131CD4" w:rsidP="002F7086">
            <w:pPr>
              <w:spacing w:line="360" w:lineRule="auto"/>
            </w:pPr>
            <w:r w:rsidRPr="00BB3144">
              <w:t>MUS 4810 Chamber Singers (1-2 credits)</w:t>
            </w:r>
          </w:p>
        </w:tc>
        <w:tc>
          <w:tcPr>
            <w:tcW w:w="1080" w:type="dxa"/>
          </w:tcPr>
          <w:p w14:paraId="01938047" w14:textId="77777777" w:rsidR="00131CD4" w:rsidRDefault="00131CD4" w:rsidP="00E33037"/>
        </w:tc>
        <w:tc>
          <w:tcPr>
            <w:tcW w:w="810" w:type="dxa"/>
          </w:tcPr>
          <w:p w14:paraId="12ACD65F" w14:textId="77777777" w:rsidR="00131CD4" w:rsidRDefault="00131CD4" w:rsidP="00E33037"/>
        </w:tc>
        <w:tc>
          <w:tcPr>
            <w:tcW w:w="1800" w:type="dxa"/>
          </w:tcPr>
          <w:p w14:paraId="0BA8C54B" w14:textId="77777777" w:rsidR="00131CD4" w:rsidRDefault="00131CD4" w:rsidP="00E33037"/>
        </w:tc>
        <w:tc>
          <w:tcPr>
            <w:tcW w:w="1710" w:type="dxa"/>
          </w:tcPr>
          <w:p w14:paraId="64A597DC" w14:textId="77777777" w:rsidR="00131CD4" w:rsidRDefault="00131CD4" w:rsidP="00E33037"/>
        </w:tc>
      </w:tr>
    </w:tbl>
    <w:p w14:paraId="4B89977F" w14:textId="315C1778" w:rsidR="00CB017C" w:rsidRDefault="000D0B3B" w:rsidP="000D0B3B">
      <w:pPr>
        <w:tabs>
          <w:tab w:val="left" w:pos="10005"/>
        </w:tabs>
        <w:rPr>
          <w:rStyle w:val="Strong"/>
          <w:szCs w:val="20"/>
        </w:rPr>
      </w:pPr>
      <w:r>
        <w:rPr>
          <w:rStyle w:val="Strong"/>
          <w:szCs w:val="20"/>
        </w:rPr>
        <w:tab/>
      </w:r>
    </w:p>
    <w:p w14:paraId="65F634FF" w14:textId="77777777" w:rsidR="000D0B3B" w:rsidRPr="000D0B3B" w:rsidRDefault="000D0B3B" w:rsidP="000D0B3B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CB017C" w14:paraId="3BC12ABD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7885B016" w14:textId="77777777" w:rsidR="00CB017C" w:rsidRDefault="00CB017C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CB017C" w14:paraId="6F3B1959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7C915A1E" w14:textId="77777777" w:rsidR="00CB017C" w:rsidRPr="001532BA" w:rsidRDefault="00CB017C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CB017C" w14:paraId="382FE47C" w14:textId="77777777" w:rsidTr="002F7086">
        <w:trPr>
          <w:trHeight w:val="422"/>
        </w:trPr>
        <w:tc>
          <w:tcPr>
            <w:tcW w:w="11088" w:type="dxa"/>
          </w:tcPr>
          <w:p w14:paraId="49484D43" w14:textId="77777777" w:rsidR="00CB017C" w:rsidRDefault="00CB017C" w:rsidP="002F7086">
            <w:pPr>
              <w:spacing w:line="360" w:lineRule="auto"/>
            </w:pPr>
          </w:p>
          <w:p w14:paraId="75C8ECC3" w14:textId="77777777" w:rsidR="00CB017C" w:rsidRDefault="00CB017C" w:rsidP="002F7086">
            <w:pPr>
              <w:spacing w:line="360" w:lineRule="auto"/>
            </w:pPr>
          </w:p>
        </w:tc>
      </w:tr>
    </w:tbl>
    <w:p w14:paraId="205D3567" w14:textId="77777777" w:rsidR="00CB017C" w:rsidRDefault="00CB017C" w:rsidP="00CB017C">
      <w:pPr>
        <w:spacing w:line="360" w:lineRule="auto"/>
      </w:pPr>
    </w:p>
    <w:p w14:paraId="32D6676B" w14:textId="77777777" w:rsidR="00CB017C" w:rsidRDefault="00CB017C" w:rsidP="00CB017C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64A33C8" w14:textId="77777777" w:rsidR="00CB017C" w:rsidRDefault="00CB017C" w:rsidP="00CB017C">
      <w:pPr>
        <w:spacing w:line="360" w:lineRule="auto"/>
        <w:rPr>
          <w:b/>
          <w:bCs/>
          <w:i/>
        </w:rPr>
      </w:pPr>
    </w:p>
    <w:p w14:paraId="47B17D89" w14:textId="77777777" w:rsidR="00CB017C" w:rsidRPr="00BB77B4" w:rsidRDefault="00CB017C" w:rsidP="00CB017C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7F29D099" w14:textId="77777777" w:rsidR="00CB017C" w:rsidRDefault="00CB017C" w:rsidP="00CB017C"/>
    <w:p w14:paraId="1CC52424" w14:textId="520829DB" w:rsidR="00131CD4" w:rsidRDefault="00131CD4" w:rsidP="0093639A">
      <w:pPr>
        <w:rPr>
          <w:sz w:val="16"/>
        </w:rPr>
      </w:pPr>
    </w:p>
    <w:sectPr w:rsidR="00131CD4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70128" w14:textId="77777777" w:rsidR="00D6726A" w:rsidRDefault="00D6726A">
      <w:r>
        <w:separator/>
      </w:r>
    </w:p>
  </w:endnote>
  <w:endnote w:type="continuationSeparator" w:id="0">
    <w:p w14:paraId="4677183C" w14:textId="77777777" w:rsidR="00D6726A" w:rsidRDefault="00D67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7B4CCCDE" w:rsidR="000E6D63" w:rsidRPr="007C20AD" w:rsidRDefault="007C20AD" w:rsidP="00E034B1">
    <w:pPr>
      <w:pStyle w:val="Footer"/>
      <w:jc w:val="right"/>
      <w:rPr>
        <w:i/>
        <w:sz w:val="20"/>
        <w:szCs w:val="20"/>
      </w:rPr>
    </w:pPr>
    <w:r w:rsidRPr="007C20AD">
      <w:rPr>
        <w:i/>
        <w:sz w:val="20"/>
        <w:szCs w:val="20"/>
      </w:rPr>
      <w:t xml:space="preserve">Template Updated </w:t>
    </w:r>
    <w:proofErr w:type="gramStart"/>
    <w:r w:rsidR="000D0B3B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D5135" w14:textId="77777777" w:rsidR="00D6726A" w:rsidRDefault="00D6726A">
      <w:r>
        <w:separator/>
      </w:r>
    </w:p>
  </w:footnote>
  <w:footnote w:type="continuationSeparator" w:id="0">
    <w:p w14:paraId="4F694E4A" w14:textId="77777777" w:rsidR="00D6726A" w:rsidRDefault="00D672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YwNTIzMDcEYiUdpeDU4uLM/DyQAtNaAJHedWMsAAAA"/>
  </w:docVars>
  <w:rsids>
    <w:rsidRoot w:val="0093639A"/>
    <w:rsid w:val="00066C01"/>
    <w:rsid w:val="00067EF6"/>
    <w:rsid w:val="00080B97"/>
    <w:rsid w:val="000D0B3B"/>
    <w:rsid w:val="000E6D63"/>
    <w:rsid w:val="00110F6A"/>
    <w:rsid w:val="00131CD4"/>
    <w:rsid w:val="0013247C"/>
    <w:rsid w:val="001532BA"/>
    <w:rsid w:val="0019164E"/>
    <w:rsid w:val="001916C4"/>
    <w:rsid w:val="00192A9A"/>
    <w:rsid w:val="001A5A33"/>
    <w:rsid w:val="001D131C"/>
    <w:rsid w:val="001F336A"/>
    <w:rsid w:val="00200A2F"/>
    <w:rsid w:val="00205042"/>
    <w:rsid w:val="0025660E"/>
    <w:rsid w:val="00280598"/>
    <w:rsid w:val="002806A8"/>
    <w:rsid w:val="00284CFF"/>
    <w:rsid w:val="002E22B0"/>
    <w:rsid w:val="002E2D0B"/>
    <w:rsid w:val="002F2EEB"/>
    <w:rsid w:val="002F3309"/>
    <w:rsid w:val="00380865"/>
    <w:rsid w:val="003E09D9"/>
    <w:rsid w:val="00416D49"/>
    <w:rsid w:val="004203AF"/>
    <w:rsid w:val="00473517"/>
    <w:rsid w:val="00474A76"/>
    <w:rsid w:val="00475B41"/>
    <w:rsid w:val="004E2756"/>
    <w:rsid w:val="004F54D7"/>
    <w:rsid w:val="00507CEF"/>
    <w:rsid w:val="00532C85"/>
    <w:rsid w:val="00553D5C"/>
    <w:rsid w:val="0057537E"/>
    <w:rsid w:val="0057729C"/>
    <w:rsid w:val="005805D3"/>
    <w:rsid w:val="00587A12"/>
    <w:rsid w:val="00597E43"/>
    <w:rsid w:val="005A1F64"/>
    <w:rsid w:val="00614120"/>
    <w:rsid w:val="006206F2"/>
    <w:rsid w:val="00650669"/>
    <w:rsid w:val="00662F01"/>
    <w:rsid w:val="006F3A9B"/>
    <w:rsid w:val="007567C2"/>
    <w:rsid w:val="00780051"/>
    <w:rsid w:val="0078133D"/>
    <w:rsid w:val="007C20AD"/>
    <w:rsid w:val="007E51C2"/>
    <w:rsid w:val="00824039"/>
    <w:rsid w:val="00856779"/>
    <w:rsid w:val="0088005E"/>
    <w:rsid w:val="00885EDD"/>
    <w:rsid w:val="008B208C"/>
    <w:rsid w:val="008C0904"/>
    <w:rsid w:val="008D2748"/>
    <w:rsid w:val="008D5C86"/>
    <w:rsid w:val="0093639A"/>
    <w:rsid w:val="009E5B45"/>
    <w:rsid w:val="009F5BCB"/>
    <w:rsid w:val="009F5EE3"/>
    <w:rsid w:val="00A241D9"/>
    <w:rsid w:val="00A3608A"/>
    <w:rsid w:val="00A81BE2"/>
    <w:rsid w:val="00A86FCE"/>
    <w:rsid w:val="00A946F2"/>
    <w:rsid w:val="00AC328E"/>
    <w:rsid w:val="00AD4532"/>
    <w:rsid w:val="00AD6071"/>
    <w:rsid w:val="00AD6742"/>
    <w:rsid w:val="00AF5032"/>
    <w:rsid w:val="00B11820"/>
    <w:rsid w:val="00B22E94"/>
    <w:rsid w:val="00B41CE0"/>
    <w:rsid w:val="00BB3144"/>
    <w:rsid w:val="00BF3FE9"/>
    <w:rsid w:val="00C36D66"/>
    <w:rsid w:val="00C67123"/>
    <w:rsid w:val="00C93DD0"/>
    <w:rsid w:val="00CA43C0"/>
    <w:rsid w:val="00CB017C"/>
    <w:rsid w:val="00CB5B06"/>
    <w:rsid w:val="00CC4160"/>
    <w:rsid w:val="00D051F6"/>
    <w:rsid w:val="00D340EA"/>
    <w:rsid w:val="00D35F52"/>
    <w:rsid w:val="00D6726A"/>
    <w:rsid w:val="00D85A63"/>
    <w:rsid w:val="00DE468B"/>
    <w:rsid w:val="00E00D8A"/>
    <w:rsid w:val="00E034B1"/>
    <w:rsid w:val="00E33037"/>
    <w:rsid w:val="00E54D7F"/>
    <w:rsid w:val="00E56208"/>
    <w:rsid w:val="00E617F9"/>
    <w:rsid w:val="00E70908"/>
    <w:rsid w:val="00E9209B"/>
    <w:rsid w:val="00EB3921"/>
    <w:rsid w:val="00EC10FA"/>
    <w:rsid w:val="00F044CC"/>
    <w:rsid w:val="00F5086E"/>
    <w:rsid w:val="00F6150C"/>
    <w:rsid w:val="00F66461"/>
    <w:rsid w:val="00F75757"/>
    <w:rsid w:val="00F92279"/>
    <w:rsid w:val="00FD7BA1"/>
    <w:rsid w:val="00FE5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0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3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A1654E-554A-4F9D-A32B-8961606BE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0</cp:revision>
  <cp:lastPrinted>2013-10-29T13:08:00Z</cp:lastPrinted>
  <dcterms:created xsi:type="dcterms:W3CDTF">2019-03-04T18:50:00Z</dcterms:created>
  <dcterms:modified xsi:type="dcterms:W3CDTF">2023-10-05T16:53:00Z</dcterms:modified>
</cp:coreProperties>
</file>